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BD03352" w:rsidR="003E2A3C" w:rsidRDefault="00642942" w:rsidP="0057138C">
      <w:pPr>
        <w:pStyle w:val="Heading1"/>
        <w:jc w:val="center"/>
      </w:pPr>
      <w:r>
        <w:t>My Music App - Python Web Basics Exam</w:t>
      </w:r>
    </w:p>
    <w:p w14:paraId="19B3694F" w14:textId="118A94C2" w:rsidR="00303F6E" w:rsidRDefault="00642942" w:rsidP="00AD40C9">
      <w:pPr>
        <w:jc w:val="center"/>
        <w:rPr>
          <w:i/>
          <w:iCs/>
        </w:rPr>
      </w:pPr>
      <w:r w:rsidRPr="00642942">
        <w:rPr>
          <w:i/>
          <w:iCs/>
        </w:rPr>
        <w:t xml:space="preserve">The app allows </w:t>
      </w:r>
      <w:r>
        <w:rPr>
          <w:i/>
          <w:iCs/>
        </w:rPr>
        <w:t>a user</w:t>
      </w:r>
      <w:r w:rsidRPr="00642942">
        <w:rPr>
          <w:i/>
          <w:iCs/>
        </w:rPr>
        <w:t xml:space="preserve"> to browse different albums, including the author, genre, and price. </w:t>
      </w:r>
      <w:r>
        <w:rPr>
          <w:i/>
          <w:iCs/>
        </w:rPr>
        <w:t>The user can</w:t>
      </w:r>
      <w:r w:rsidRPr="00642942">
        <w:rPr>
          <w:i/>
          <w:iCs/>
        </w:rPr>
        <w:t xml:space="preserve"> create </w:t>
      </w:r>
      <w:r w:rsidR="00E22E74">
        <w:rPr>
          <w:i/>
          <w:iCs/>
        </w:rPr>
        <w:t>a</w:t>
      </w:r>
      <w:r w:rsidRPr="00642942">
        <w:rPr>
          <w:i/>
          <w:iCs/>
        </w:rPr>
        <w:t xml:space="preserve"> </w:t>
      </w:r>
      <w:r w:rsidR="00E22E74">
        <w:rPr>
          <w:i/>
          <w:iCs/>
        </w:rPr>
        <w:t xml:space="preserve">catalog of </w:t>
      </w:r>
      <w:r w:rsidRPr="00642942">
        <w:rPr>
          <w:i/>
          <w:iCs/>
        </w:rPr>
        <w:t>albums. Album creators can also edit or delete their posts at any time</w:t>
      </w:r>
      <w:r w:rsidR="00303F6E" w:rsidRPr="00303F6E">
        <w:rPr>
          <w:i/>
          <w:iCs/>
        </w:rPr>
        <w:t>.</w:t>
      </w:r>
    </w:p>
    <w:p w14:paraId="592EBD29" w14:textId="50B7EF56" w:rsidR="00640502" w:rsidRDefault="00466213" w:rsidP="00466213">
      <w:pPr>
        <w:pStyle w:val="Heading2"/>
      </w:pPr>
      <w:r>
        <w:t>Skeleton</w:t>
      </w:r>
    </w:p>
    <w:p w14:paraId="3B658631" w14:textId="7FDA839C" w:rsidR="00466213" w:rsidRPr="00EC0F51" w:rsidRDefault="00466213" w:rsidP="00466213">
      <w:pPr>
        <w:rPr>
          <w:lang w:val="bg-BG"/>
        </w:rPr>
      </w:pPr>
      <w:r>
        <w:t xml:space="preserve">You are provided with all the </w:t>
      </w:r>
      <w:r w:rsidR="00EC0F51">
        <w:t xml:space="preserve">needed </w:t>
      </w:r>
      <w:r w:rsidR="00EC0F51">
        <w:rPr>
          <w:b/>
          <w:bCs/>
        </w:rPr>
        <w:t>HTML</w:t>
      </w:r>
      <w:r w:rsidRPr="00466213">
        <w:rPr>
          <w:b/>
          <w:bCs/>
        </w:rPr>
        <w:t xml:space="preserve"> pages</w:t>
      </w:r>
      <w:r>
        <w:t xml:space="preserve">, </w:t>
      </w:r>
      <w:r w:rsidRPr="00466213">
        <w:rPr>
          <w:b/>
          <w:bCs/>
        </w:rPr>
        <w:t>images</w:t>
      </w:r>
      <w:r w:rsidR="00EC0F51">
        <w:rPr>
          <w:b/>
          <w:bCs/>
        </w:rPr>
        <w:t>,</w:t>
      </w:r>
      <w:r>
        <w:t xml:space="preserve"> and </w:t>
      </w:r>
      <w:r w:rsidRPr="00466213">
        <w:rPr>
          <w:b/>
          <w:bCs/>
        </w:rPr>
        <w:t>CSS</w:t>
      </w:r>
      <w:r>
        <w:t xml:space="preserve"> for the project.</w:t>
      </w:r>
    </w:p>
    <w:p w14:paraId="57611A02" w14:textId="30FF0F37" w:rsidR="00466213" w:rsidRDefault="00466213" w:rsidP="00466213">
      <w:pPr>
        <w:pStyle w:val="Heading2"/>
      </w:pPr>
      <w:r>
        <w:t>Database</w:t>
      </w:r>
    </w:p>
    <w:p w14:paraId="43F77637" w14:textId="0A537B7D" w:rsidR="00466213" w:rsidRDefault="00466213" w:rsidP="00466213">
      <w:r>
        <w:t xml:space="preserve">You will need </w:t>
      </w:r>
      <w:r w:rsidRPr="00466213">
        <w:rPr>
          <w:b/>
          <w:bCs/>
        </w:rPr>
        <w:t>2 models</w:t>
      </w:r>
      <w:r>
        <w:t>:</w:t>
      </w:r>
    </w:p>
    <w:p w14:paraId="3FB51EC9" w14:textId="003A7CD0" w:rsidR="00466213" w:rsidRPr="00466213" w:rsidRDefault="00466213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 w:rsidRPr="00466213">
        <w:rPr>
          <w:rFonts w:ascii="Consolas" w:hAnsi="Consolas"/>
          <w:b/>
          <w:bCs/>
        </w:rPr>
        <w:t>Profile</w:t>
      </w:r>
    </w:p>
    <w:p w14:paraId="3CEBFF70" w14:textId="5B0CD71B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Username</w:t>
      </w:r>
    </w:p>
    <w:p w14:paraId="5BB4D7AF" w14:textId="5F1D31A3" w:rsidR="001906C9" w:rsidRDefault="001906C9" w:rsidP="002F4BD5">
      <w:pPr>
        <w:pStyle w:val="ListParagraph"/>
        <w:numPr>
          <w:ilvl w:val="2"/>
          <w:numId w:val="2"/>
        </w:numPr>
      </w:pPr>
      <w:r>
        <w:t>C</w:t>
      </w:r>
      <w:r w:rsidR="00466213">
        <w:t>haracter field</w:t>
      </w:r>
      <w:r>
        <w:t>, required.</w:t>
      </w:r>
    </w:p>
    <w:p w14:paraId="436C8E5F" w14:textId="6C9EE244" w:rsidR="001906C9" w:rsidRPr="001906C9" w:rsidRDefault="00466213" w:rsidP="002F4BD5">
      <w:pPr>
        <w:pStyle w:val="ListParagraph"/>
        <w:numPr>
          <w:ilvl w:val="2"/>
          <w:numId w:val="2"/>
        </w:numPr>
      </w:pPr>
      <w:r>
        <w:t xml:space="preserve"> </w:t>
      </w:r>
      <w:r w:rsidR="001906C9">
        <w:t>It should have</w:t>
      </w:r>
      <w:r>
        <w:t xml:space="preserve"> </w:t>
      </w:r>
      <w:r w:rsidR="001906C9">
        <w:t xml:space="preserve">at least </w:t>
      </w:r>
      <w:r w:rsidR="001906C9" w:rsidRPr="001906C9">
        <w:rPr>
          <w:b/>
          <w:bCs/>
        </w:rPr>
        <w:t>2 characters</w:t>
      </w:r>
      <w:r w:rsidR="001906C9">
        <w:t xml:space="preserve"> and </w:t>
      </w:r>
      <w:r w:rsidRPr="00EB3710">
        <w:rPr>
          <w:b/>
          <w:bCs/>
        </w:rPr>
        <w:t>max</w:t>
      </w:r>
      <w:r w:rsidR="001906C9">
        <w:rPr>
          <w:b/>
          <w:bCs/>
        </w:rPr>
        <w:t>imum -</w:t>
      </w:r>
      <w:r>
        <w:t xml:space="preserve"> </w:t>
      </w:r>
      <w:r w:rsidRPr="00EB3710">
        <w:rPr>
          <w:b/>
          <w:bCs/>
        </w:rPr>
        <w:t>15 characters</w:t>
      </w:r>
      <w:r w:rsidR="001906C9">
        <w:rPr>
          <w:b/>
          <w:bCs/>
        </w:rPr>
        <w:t>.</w:t>
      </w:r>
    </w:p>
    <w:p w14:paraId="5ED2F441" w14:textId="67727789" w:rsidR="00466213" w:rsidRPr="001906C9" w:rsidRDefault="001906C9" w:rsidP="002F4BD5">
      <w:pPr>
        <w:pStyle w:val="ListParagraph"/>
        <w:numPr>
          <w:ilvl w:val="2"/>
          <w:numId w:val="2"/>
        </w:numPr>
      </w:pPr>
      <w:r w:rsidRPr="001906C9">
        <w:t xml:space="preserve">The </w:t>
      </w:r>
      <w:r w:rsidR="009A0F86">
        <w:t>username</w:t>
      </w:r>
      <w:r w:rsidRPr="001906C9">
        <w:t xml:space="preserve"> </w:t>
      </w:r>
      <w:r w:rsidR="009A0F86">
        <w:t>can</w:t>
      </w:r>
      <w:r>
        <w:t xml:space="preserve"> consist </w:t>
      </w:r>
      <w:r w:rsidRPr="001906C9">
        <w:rPr>
          <w:b/>
          <w:bCs/>
        </w:rPr>
        <w:t>only of letters</w:t>
      </w:r>
      <w:r w:rsidR="009A0F86">
        <w:rPr>
          <w:b/>
          <w:bCs/>
        </w:rPr>
        <w:t>, numbers, and underscore ("_")</w:t>
      </w:r>
      <w:r>
        <w:t xml:space="preserve">. Otherwise, raise </w:t>
      </w:r>
      <w:r w:rsidR="009A0F86">
        <w:t xml:space="preserve">a </w:t>
      </w:r>
      <w:proofErr w:type="spellStart"/>
      <w:r w:rsidRPr="001906C9">
        <w:rPr>
          <w:b/>
          <w:bCs/>
        </w:rPr>
        <w:t>ValidationError</w:t>
      </w:r>
      <w:proofErr w:type="spellEnd"/>
      <w:r>
        <w:t xml:space="preserve"> with the message: </w:t>
      </w:r>
      <w:r w:rsidRPr="001906C9">
        <w:rPr>
          <w:rFonts w:ascii="Consolas" w:hAnsi="Consolas"/>
          <w:b/>
          <w:bCs/>
        </w:rPr>
        <w:t>"Ensure this value contains only letters</w:t>
      </w:r>
      <w:r w:rsidR="009A0F86">
        <w:rPr>
          <w:rFonts w:ascii="Consolas" w:hAnsi="Consolas"/>
          <w:b/>
          <w:bCs/>
        </w:rPr>
        <w:t>, numbers, and underscore</w:t>
      </w:r>
      <w:r w:rsidRPr="001906C9">
        <w:rPr>
          <w:rFonts w:ascii="Consolas" w:hAnsi="Consolas"/>
          <w:b/>
          <w:bCs/>
        </w:rPr>
        <w:t>."</w:t>
      </w:r>
    </w:p>
    <w:p w14:paraId="5BD583BE" w14:textId="28D55BA2" w:rsidR="00466213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Email</w:t>
      </w:r>
    </w:p>
    <w:p w14:paraId="15F1C311" w14:textId="72092583" w:rsidR="001906C9" w:rsidRDefault="009A0F86" w:rsidP="009A0F86">
      <w:pPr>
        <w:pStyle w:val="ListParagraph"/>
        <w:numPr>
          <w:ilvl w:val="2"/>
          <w:numId w:val="2"/>
        </w:numPr>
      </w:pPr>
      <w:r>
        <w:t>Email</w:t>
      </w:r>
      <w:r w:rsidR="001906C9">
        <w:t xml:space="preserve"> field, required.</w:t>
      </w:r>
    </w:p>
    <w:p w14:paraId="3B4532CE" w14:textId="15C99D9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ge</w:t>
      </w:r>
    </w:p>
    <w:p w14:paraId="5793B9D9" w14:textId="145350F3" w:rsidR="00466213" w:rsidRDefault="009A0F86" w:rsidP="002F4BD5">
      <w:pPr>
        <w:pStyle w:val="ListParagraph"/>
        <w:numPr>
          <w:ilvl w:val="2"/>
          <w:numId w:val="2"/>
        </w:numPr>
      </w:pPr>
      <w:r>
        <w:t>Integer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03080C8B" w14:textId="3382930C" w:rsidR="001906C9" w:rsidRPr="009A0F86" w:rsidRDefault="001906C9" w:rsidP="009A0F86">
      <w:pPr>
        <w:pStyle w:val="ListParagraph"/>
        <w:numPr>
          <w:ilvl w:val="2"/>
          <w:numId w:val="2"/>
        </w:numPr>
      </w:pPr>
      <w:r>
        <w:t xml:space="preserve">The </w:t>
      </w:r>
      <w:r w:rsidR="009A0F86">
        <w:t>age</w:t>
      </w:r>
      <w:r>
        <w:t xml:space="preserve"> </w:t>
      </w:r>
      <w:r w:rsidR="009A0F86">
        <w:t>cannot</w:t>
      </w:r>
      <w:r>
        <w:t xml:space="preserve"> </w:t>
      </w:r>
      <w:r w:rsidRPr="001906C9">
        <w:rPr>
          <w:b/>
          <w:bCs/>
        </w:rPr>
        <w:t>be below 0</w:t>
      </w:r>
      <w:r>
        <w:t>.</w:t>
      </w:r>
    </w:p>
    <w:p w14:paraId="0BE51F30" w14:textId="467BCA8C" w:rsidR="00466213" w:rsidRPr="00466213" w:rsidRDefault="0013721B" w:rsidP="002F4BD5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Album</w:t>
      </w:r>
    </w:p>
    <w:p w14:paraId="5F7086FB" w14:textId="48892699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lbum Name</w:t>
      </w:r>
    </w:p>
    <w:p w14:paraId="6C271318" w14:textId="5F4124F8" w:rsidR="001906C9" w:rsidRDefault="00466213" w:rsidP="002F4BD5">
      <w:pPr>
        <w:pStyle w:val="ListParagraph"/>
        <w:numPr>
          <w:ilvl w:val="2"/>
          <w:numId w:val="2"/>
        </w:numPr>
      </w:pPr>
      <w:r>
        <w:t>Character field</w:t>
      </w:r>
      <w:r w:rsidR="001906C9">
        <w:t>, required.</w:t>
      </w:r>
    </w:p>
    <w:p w14:paraId="613422B9" w14:textId="69EEEF87" w:rsidR="005F1356" w:rsidRDefault="005F1356" w:rsidP="005F1356">
      <w:pPr>
        <w:pStyle w:val="ListParagraph"/>
        <w:numPr>
          <w:ilvl w:val="2"/>
          <w:numId w:val="2"/>
        </w:numPr>
      </w:pPr>
      <w:r>
        <w:t xml:space="preserve">All album </w:t>
      </w:r>
      <w:r w:rsidRPr="005F1356">
        <w:rPr>
          <w:b/>
          <w:bCs/>
        </w:rPr>
        <w:t>names</w:t>
      </w:r>
      <w:r>
        <w:t xml:space="preserve"> </w:t>
      </w:r>
      <w:r w:rsidRPr="005F1356">
        <w:rPr>
          <w:b/>
          <w:bCs/>
        </w:rPr>
        <w:t xml:space="preserve">must </w:t>
      </w:r>
      <w:r w:rsidRPr="005F1356">
        <w:t>be</w:t>
      </w:r>
      <w:r>
        <w:t xml:space="preserve"> </w:t>
      </w:r>
      <w:r w:rsidRPr="005F1356">
        <w:rPr>
          <w:b/>
          <w:bCs/>
        </w:rPr>
        <w:t>unique</w:t>
      </w:r>
      <w:r>
        <w:t>.</w:t>
      </w:r>
    </w:p>
    <w:p w14:paraId="086EAADE" w14:textId="7F1205DE" w:rsidR="001906C9" w:rsidRPr="001906C9" w:rsidRDefault="00466213" w:rsidP="002F4BD5">
      <w:pPr>
        <w:pStyle w:val="ListParagraph"/>
        <w:numPr>
          <w:ilvl w:val="2"/>
          <w:numId w:val="2"/>
        </w:numPr>
      </w:pPr>
      <w:r>
        <w:t xml:space="preserve"> </w:t>
      </w:r>
      <w:r w:rsidR="001906C9">
        <w:t xml:space="preserve">It should consist of a </w:t>
      </w:r>
      <w:r w:rsidR="001906C9" w:rsidRPr="00EB3710">
        <w:rPr>
          <w:b/>
          <w:bCs/>
        </w:rPr>
        <w:t>max</w:t>
      </w:r>
      <w:r w:rsidR="001906C9">
        <w:rPr>
          <w:b/>
          <w:bCs/>
        </w:rPr>
        <w:t>imum</w:t>
      </w:r>
      <w:r w:rsidR="001906C9">
        <w:t xml:space="preserve"> </w:t>
      </w:r>
      <w:r w:rsidR="001906C9" w:rsidRPr="001906C9">
        <w:rPr>
          <w:b/>
          <w:bCs/>
        </w:rPr>
        <w:t xml:space="preserve">of </w:t>
      </w:r>
      <w:r w:rsidR="001906C9">
        <w:rPr>
          <w:b/>
          <w:bCs/>
        </w:rPr>
        <w:t>30</w:t>
      </w:r>
      <w:r w:rsidR="001906C9" w:rsidRPr="00EB3710">
        <w:rPr>
          <w:b/>
          <w:bCs/>
        </w:rPr>
        <w:t xml:space="preserve"> characters</w:t>
      </w:r>
      <w:r w:rsidR="001906C9">
        <w:rPr>
          <w:b/>
          <w:bCs/>
        </w:rPr>
        <w:t>.</w:t>
      </w:r>
    </w:p>
    <w:p w14:paraId="0F53794D" w14:textId="19A7C58A" w:rsidR="001906C9" w:rsidRP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Artist</w:t>
      </w:r>
    </w:p>
    <w:p w14:paraId="6144E193" w14:textId="41908B17" w:rsidR="00466213" w:rsidRDefault="009A0F86" w:rsidP="002F4BD5">
      <w:pPr>
        <w:pStyle w:val="ListParagraph"/>
        <w:numPr>
          <w:ilvl w:val="2"/>
          <w:numId w:val="2"/>
        </w:numPr>
      </w:pPr>
      <w:r>
        <w:t>Character</w:t>
      </w:r>
      <w:r w:rsidR="00466213">
        <w:t xml:space="preserve"> field</w:t>
      </w:r>
      <w:r w:rsidR="001906C9">
        <w:t>, required.</w:t>
      </w:r>
    </w:p>
    <w:p w14:paraId="6134D95B" w14:textId="25456AA2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1714CEBE" w14:textId="7EA739C2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Genre</w:t>
      </w:r>
    </w:p>
    <w:p w14:paraId="689CA443" w14:textId="2E9D1361" w:rsidR="00466213" w:rsidRDefault="006D03AC" w:rsidP="002F4BD5">
      <w:pPr>
        <w:pStyle w:val="ListParagraph"/>
        <w:numPr>
          <w:ilvl w:val="2"/>
          <w:numId w:val="2"/>
        </w:numPr>
      </w:pPr>
      <w:r w:rsidRPr="006D03AC">
        <w:t>Char</w:t>
      </w:r>
      <w:r>
        <w:t xml:space="preserve"> f</w:t>
      </w:r>
      <w:r w:rsidRPr="006D03AC">
        <w:t>ield</w:t>
      </w:r>
      <w:r w:rsidR="001906C9">
        <w:t xml:space="preserve">, </w:t>
      </w:r>
      <w:r w:rsidR="009A0F86">
        <w:t>required</w:t>
      </w:r>
      <w:r w:rsidR="001906C9">
        <w:t>.</w:t>
      </w:r>
    </w:p>
    <w:p w14:paraId="5AFD498D" w14:textId="6B639557" w:rsidR="006D03AC" w:rsidRDefault="006D03AC" w:rsidP="002F4BD5">
      <w:pPr>
        <w:pStyle w:val="ListParagraph"/>
        <w:numPr>
          <w:ilvl w:val="2"/>
          <w:numId w:val="2"/>
        </w:numPr>
      </w:pPr>
      <w:r>
        <w:t xml:space="preserve">It should consist of a </w:t>
      </w:r>
      <w:r w:rsidRPr="00EB3710">
        <w:rPr>
          <w:b/>
          <w:bCs/>
        </w:rPr>
        <w:t>max</w:t>
      </w:r>
      <w:r>
        <w:rPr>
          <w:b/>
          <w:bCs/>
        </w:rPr>
        <w:t>imum</w:t>
      </w:r>
      <w:r>
        <w:t xml:space="preserve"> </w:t>
      </w:r>
      <w:r w:rsidRPr="001906C9">
        <w:rPr>
          <w:b/>
          <w:bCs/>
        </w:rPr>
        <w:t xml:space="preserve">of </w:t>
      </w:r>
      <w:r>
        <w:rPr>
          <w:b/>
          <w:bCs/>
        </w:rPr>
        <w:t>30</w:t>
      </w:r>
      <w:r w:rsidRPr="00EB3710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0BB0CC9A" w14:textId="11867102" w:rsidR="009A0F86" w:rsidRDefault="009A0F86" w:rsidP="0061417C">
      <w:pPr>
        <w:pStyle w:val="ListParagraph"/>
        <w:numPr>
          <w:ilvl w:val="2"/>
          <w:numId w:val="2"/>
        </w:numPr>
      </w:pPr>
      <w:r>
        <w:t xml:space="preserve">The choices are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op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Jazz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&amp;</w:t>
      </w:r>
      <w:r w:rsidRPr="009A0F86">
        <w:rPr>
          <w:rFonts w:ascii="Consolas" w:hAnsi="Consolas"/>
          <w:b/>
          <w:bCs/>
        </w:rPr>
        <w:t>B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Rock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Country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Dance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</w:t>
      </w:r>
      <w:r w:rsidRPr="009A0F86">
        <w:rPr>
          <w:rFonts w:ascii="Consolas" w:hAnsi="Consolas"/>
          <w:b/>
          <w:bCs/>
        </w:rPr>
        <w:t>"Hip Hop</w:t>
      </w:r>
      <w:r>
        <w:rPr>
          <w:rFonts w:ascii="Consolas" w:hAnsi="Consolas"/>
          <w:b/>
          <w:bCs/>
        </w:rPr>
        <w:t xml:space="preserve"> Music</w:t>
      </w:r>
      <w:r w:rsidRPr="009A0F86">
        <w:rPr>
          <w:rFonts w:ascii="Consolas" w:hAnsi="Consolas"/>
          <w:b/>
          <w:bCs/>
        </w:rPr>
        <w:t>"</w:t>
      </w:r>
      <w:r>
        <w:t xml:space="preserve">, and </w:t>
      </w:r>
      <w:r w:rsidRPr="009A0F86">
        <w:rPr>
          <w:rFonts w:ascii="Consolas" w:hAnsi="Consolas"/>
          <w:b/>
          <w:bCs/>
        </w:rPr>
        <w:t>"Other"</w:t>
      </w:r>
      <w:r>
        <w:t>.</w:t>
      </w:r>
    </w:p>
    <w:p w14:paraId="35904A41" w14:textId="1807E4D7" w:rsidR="001906C9" w:rsidRDefault="009A0F86" w:rsidP="002F4BD5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Description</w:t>
      </w:r>
    </w:p>
    <w:p w14:paraId="7380F770" w14:textId="27C528B1" w:rsidR="009A0F86" w:rsidRDefault="009A0F86" w:rsidP="009A0F86">
      <w:pPr>
        <w:pStyle w:val="ListParagraph"/>
        <w:numPr>
          <w:ilvl w:val="2"/>
          <w:numId w:val="2"/>
        </w:numPr>
      </w:pPr>
      <w:r>
        <w:t>Text</w:t>
      </w:r>
      <w:r w:rsidR="00466213">
        <w:t xml:space="preserve"> field</w:t>
      </w:r>
      <w:r w:rsidR="001906C9">
        <w:t xml:space="preserve">, </w:t>
      </w:r>
      <w:r w:rsidRPr="00106830">
        <w:rPr>
          <w:b/>
          <w:bCs/>
        </w:rPr>
        <w:t>optional</w:t>
      </w:r>
      <w:r w:rsidR="001906C9">
        <w:t>.</w:t>
      </w:r>
    </w:p>
    <w:p w14:paraId="7686FA63" w14:textId="5DF1D95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Image URL</w:t>
      </w:r>
    </w:p>
    <w:p w14:paraId="33409DAE" w14:textId="6D91C598" w:rsidR="009A0F86" w:rsidRDefault="009A0F86" w:rsidP="009A0F86">
      <w:pPr>
        <w:pStyle w:val="ListParagraph"/>
        <w:numPr>
          <w:ilvl w:val="2"/>
          <w:numId w:val="2"/>
        </w:numPr>
      </w:pPr>
      <w:r>
        <w:t>URL field, required.</w:t>
      </w:r>
    </w:p>
    <w:p w14:paraId="50EDDD79" w14:textId="1A198289" w:rsidR="009A0F86" w:rsidRDefault="009A0F86" w:rsidP="009A0F86">
      <w:pPr>
        <w:pStyle w:val="ListParagraph"/>
        <w:numPr>
          <w:ilvl w:val="1"/>
          <w:numId w:val="2"/>
        </w:numPr>
      </w:pPr>
      <w:r>
        <w:rPr>
          <w:rFonts w:ascii="Consolas" w:hAnsi="Consolas"/>
          <w:b/>
          <w:bCs/>
        </w:rPr>
        <w:t>Price</w:t>
      </w:r>
    </w:p>
    <w:p w14:paraId="50564CD0" w14:textId="611268CC" w:rsidR="009A0F86" w:rsidRDefault="009A0F86" w:rsidP="009A0F86">
      <w:pPr>
        <w:pStyle w:val="ListParagraph"/>
        <w:numPr>
          <w:ilvl w:val="2"/>
          <w:numId w:val="2"/>
        </w:numPr>
      </w:pPr>
      <w:r>
        <w:t>Float field, required.</w:t>
      </w:r>
    </w:p>
    <w:p w14:paraId="66373CBE" w14:textId="39B21757" w:rsidR="006D03AC" w:rsidRDefault="006D03AC" w:rsidP="009A0F86">
      <w:pPr>
        <w:pStyle w:val="ListParagraph"/>
        <w:numPr>
          <w:ilvl w:val="2"/>
          <w:numId w:val="2"/>
        </w:numPr>
      </w:pPr>
      <w:r>
        <w:t>T</w:t>
      </w:r>
      <w:r w:rsidRPr="006D03AC">
        <w:t>he</w:t>
      </w:r>
      <w:r w:rsidR="0069275D">
        <w:rPr>
          <w:lang w:val="bg-BG"/>
        </w:rPr>
        <w:t xml:space="preserve"> </w:t>
      </w:r>
      <w:r w:rsidR="0069275D">
        <w:rPr>
          <w:b/>
          <w:bCs/>
        </w:rPr>
        <w:t>number</w:t>
      </w:r>
      <w:r w:rsidRPr="006D03AC">
        <w:rPr>
          <w:b/>
          <w:bCs/>
        </w:rPr>
        <w:t xml:space="preserve"> of decimal places</w:t>
      </w:r>
      <w:r w:rsidRPr="006D03AC">
        <w:t xml:space="preserve"> </w:t>
      </w:r>
      <w:r>
        <w:t>of the price</w:t>
      </w:r>
      <w:r w:rsidR="0069275D">
        <w:t xml:space="preserve"> </w:t>
      </w:r>
      <w:r w:rsidR="0069275D" w:rsidRPr="0069275D">
        <w:t xml:space="preserve">should </w:t>
      </w:r>
      <w:r w:rsidR="0069275D" w:rsidRPr="0069275D">
        <w:rPr>
          <w:b/>
          <w:bCs/>
        </w:rPr>
        <w:t>not</w:t>
      </w:r>
      <w:r w:rsidR="0069275D" w:rsidRPr="0069275D">
        <w:t xml:space="preserve"> be specified</w:t>
      </w:r>
      <w:r>
        <w:t xml:space="preserve"> </w:t>
      </w:r>
      <w:r w:rsidRPr="006D03AC">
        <w:rPr>
          <w:b/>
          <w:bCs/>
        </w:rPr>
        <w:t>in the database</w:t>
      </w:r>
      <w:r>
        <w:t>.</w:t>
      </w:r>
    </w:p>
    <w:p w14:paraId="5B16F709" w14:textId="7EAA4C1F" w:rsidR="009A0F86" w:rsidRDefault="009A0F86" w:rsidP="009A0F86">
      <w:pPr>
        <w:pStyle w:val="ListParagraph"/>
        <w:numPr>
          <w:ilvl w:val="2"/>
          <w:numId w:val="2"/>
        </w:numPr>
      </w:pPr>
      <w:r>
        <w:t xml:space="preserve">The price cannot </w:t>
      </w:r>
      <w:r w:rsidRPr="001906C9">
        <w:rPr>
          <w:b/>
          <w:bCs/>
        </w:rPr>
        <w:t>be below 0</w:t>
      </w:r>
      <w:r>
        <w:rPr>
          <w:b/>
          <w:bCs/>
        </w:rPr>
        <w:t>.0</w:t>
      </w:r>
      <w:r>
        <w:t>.</w:t>
      </w:r>
    </w:p>
    <w:p w14:paraId="3B030D49" w14:textId="29980383" w:rsidR="009A0F86" w:rsidRPr="009A0F86" w:rsidRDefault="009A0F86" w:rsidP="009A0F86">
      <w:pPr>
        <w:rPr>
          <w:b/>
          <w:bCs/>
        </w:rPr>
      </w:pPr>
      <w:r w:rsidRPr="009A0F86">
        <w:rPr>
          <w:b/>
          <w:bCs/>
        </w:rPr>
        <w:t>Note: the validations will be examined only by the user side, not the admin side.</w:t>
      </w:r>
    </w:p>
    <w:p w14:paraId="79056448" w14:textId="49A9C060" w:rsidR="001E324D" w:rsidRDefault="001E324D" w:rsidP="001E324D">
      <w:pPr>
        <w:pStyle w:val="Heading2"/>
      </w:pPr>
      <w:r>
        <w:lastRenderedPageBreak/>
        <w:t>Routes</w:t>
      </w:r>
    </w:p>
    <w:p w14:paraId="1045EC88" w14:textId="064D6DCE" w:rsidR="001E324D" w:rsidRDefault="00E921F2" w:rsidP="002F4BD5">
      <w:pPr>
        <w:pStyle w:val="ListParagraph"/>
        <w:numPr>
          <w:ilvl w:val="0"/>
          <w:numId w:val="3"/>
        </w:numPr>
      </w:pPr>
      <w:hyperlink r:id="rId8" w:history="1">
        <w:r w:rsidR="001E324D" w:rsidRPr="001E324D">
          <w:rPr>
            <w:rStyle w:val="Hyperlink"/>
          </w:rPr>
          <w:t>http://localhost:8000/</w:t>
        </w:r>
      </w:hyperlink>
      <w:r w:rsidR="001E324D">
        <w:t xml:space="preserve"> - </w:t>
      </w:r>
      <w:r w:rsidR="001E324D" w:rsidRPr="001E324D">
        <w:t>home page</w:t>
      </w:r>
    </w:p>
    <w:p w14:paraId="39997B2D" w14:textId="3E1C193D" w:rsidR="001E324D" w:rsidRDefault="00E921F2" w:rsidP="002F4BD5">
      <w:pPr>
        <w:pStyle w:val="ListParagraph"/>
        <w:numPr>
          <w:ilvl w:val="0"/>
          <w:numId w:val="3"/>
        </w:numPr>
      </w:pPr>
      <w:hyperlink r:id="rId9" w:history="1">
        <w:r w:rsidR="00106830" w:rsidRPr="00C3305E">
          <w:rPr>
            <w:rStyle w:val="Hyperlink"/>
          </w:rPr>
          <w:t>http://localhost:8000/album</w:t>
        </w:r>
      </w:hyperlink>
      <w:r w:rsidR="00EC0F51">
        <w:rPr>
          <w:rStyle w:val="Hyperlink"/>
          <w:lang w:val="bg-BG"/>
        </w:rPr>
        <w:t>/</w:t>
      </w:r>
      <w:r w:rsidR="00106830">
        <w:rPr>
          <w:rStyle w:val="Hyperlink"/>
        </w:rPr>
        <w:t>add/</w:t>
      </w:r>
      <w:r w:rsidR="001E324D">
        <w:t xml:space="preserve"> - </w:t>
      </w:r>
      <w:r w:rsidR="005F1356">
        <w:t xml:space="preserve">add album </w:t>
      </w:r>
      <w:r w:rsidR="001E324D">
        <w:t>page</w:t>
      </w:r>
    </w:p>
    <w:p w14:paraId="5EAC69E0" w14:textId="6694C637" w:rsidR="00490905" w:rsidRDefault="00E921F2" w:rsidP="00490905">
      <w:pPr>
        <w:pStyle w:val="ListParagraph"/>
        <w:numPr>
          <w:ilvl w:val="0"/>
          <w:numId w:val="3"/>
        </w:numPr>
      </w:pPr>
      <w:hyperlink r:id="rId10" w:history="1">
        <w:r w:rsidR="00106830" w:rsidRPr="00C3305E">
          <w:rPr>
            <w:rStyle w:val="Hyperlink"/>
          </w:rPr>
          <w:t>http://localhost:8000/album/details/&lt;id</w:t>
        </w:r>
      </w:hyperlink>
      <w:r w:rsidR="00490905">
        <w:t>&gt;</w:t>
      </w:r>
      <w:r w:rsidR="00490905">
        <w:rPr>
          <w:rStyle w:val="Hyperlink"/>
          <w:lang w:val="bg-BG"/>
        </w:rPr>
        <w:t>/</w:t>
      </w:r>
      <w:r w:rsidR="00490905">
        <w:t xml:space="preserve"> - album details page</w:t>
      </w:r>
    </w:p>
    <w:p w14:paraId="3C292CA7" w14:textId="0EDA4411" w:rsidR="00246223" w:rsidRDefault="00E921F2" w:rsidP="002F4BD5">
      <w:pPr>
        <w:pStyle w:val="ListParagraph"/>
        <w:numPr>
          <w:ilvl w:val="0"/>
          <w:numId w:val="3"/>
        </w:numPr>
      </w:pPr>
      <w:hyperlink r:id="rId11" w:history="1">
        <w:r w:rsidR="00106830" w:rsidRPr="00C3305E">
          <w:rPr>
            <w:rStyle w:val="Hyperlink"/>
          </w:rPr>
          <w:t>http://localhost:8000/album/edit/&lt;id</w:t>
        </w:r>
      </w:hyperlink>
      <w:r w:rsidR="001906C9">
        <w:t>&gt;</w:t>
      </w:r>
      <w:r w:rsidR="00EC0F51">
        <w:rPr>
          <w:rStyle w:val="Hyperlink"/>
          <w:lang w:val="bg-BG"/>
        </w:rPr>
        <w:t>/</w:t>
      </w:r>
      <w:r w:rsidR="00246223">
        <w:t xml:space="preserve"> </w:t>
      </w:r>
      <w:r w:rsidR="001C39E8">
        <w:t>-</w:t>
      </w:r>
      <w:r w:rsidR="00246223">
        <w:t xml:space="preserve"> edit </w:t>
      </w:r>
      <w:r w:rsidR="005F1356">
        <w:t>album</w:t>
      </w:r>
      <w:r w:rsidR="00246223">
        <w:t xml:space="preserve"> page</w:t>
      </w:r>
    </w:p>
    <w:p w14:paraId="15106729" w14:textId="6F1E472A" w:rsidR="00B022ED" w:rsidRDefault="00E921F2" w:rsidP="002F4BD5">
      <w:pPr>
        <w:pStyle w:val="ListParagraph"/>
        <w:numPr>
          <w:ilvl w:val="0"/>
          <w:numId w:val="3"/>
        </w:numPr>
      </w:pPr>
      <w:hyperlink r:id="rId12" w:history="1">
        <w:r w:rsidR="00106830" w:rsidRPr="00C3305E">
          <w:rPr>
            <w:rStyle w:val="Hyperlink"/>
          </w:rPr>
          <w:t>http://localhost:8000/album/delete/&lt;id</w:t>
        </w:r>
      </w:hyperlink>
      <w:r w:rsidR="001906C9">
        <w:t>&gt;</w:t>
      </w:r>
      <w:r w:rsidR="00EC0F51">
        <w:rPr>
          <w:rStyle w:val="Hyperlink"/>
          <w:lang w:val="bg-BG"/>
        </w:rPr>
        <w:t>/</w:t>
      </w:r>
      <w:r w:rsidR="00B022ED">
        <w:t xml:space="preserve"> - delete </w:t>
      </w:r>
      <w:r w:rsidR="005F1356">
        <w:t>album</w:t>
      </w:r>
      <w:r w:rsidR="00B022ED">
        <w:t xml:space="preserve"> page</w:t>
      </w:r>
    </w:p>
    <w:p w14:paraId="530FF8A8" w14:textId="11B3C101" w:rsidR="00B022ED" w:rsidRDefault="00E921F2" w:rsidP="002F4BD5">
      <w:pPr>
        <w:pStyle w:val="ListParagraph"/>
        <w:numPr>
          <w:ilvl w:val="0"/>
          <w:numId w:val="3"/>
        </w:numPr>
      </w:pPr>
      <w:hyperlink r:id="rId13" w:history="1">
        <w:r w:rsidR="00106830" w:rsidRPr="00C3305E">
          <w:rPr>
            <w:rStyle w:val="Hyperlink"/>
          </w:rPr>
          <w:t>http://localhost:8000/profile</w:t>
        </w:r>
        <w:r w:rsidR="00106830" w:rsidRPr="00C3305E">
          <w:rPr>
            <w:rStyle w:val="Hyperlink"/>
            <w:lang w:val="bg-BG"/>
          </w:rPr>
          <w:t>/</w:t>
        </w:r>
        <w:r w:rsidR="00106830" w:rsidRPr="00C3305E">
          <w:rPr>
            <w:rStyle w:val="Hyperlink"/>
          </w:rPr>
          <w:t>details/</w:t>
        </w:r>
      </w:hyperlink>
      <w:r w:rsidR="00106830">
        <w:t xml:space="preserve"> </w:t>
      </w:r>
      <w:r w:rsidR="00B022ED">
        <w:t xml:space="preserve">- profile </w:t>
      </w:r>
      <w:r w:rsidR="00106830">
        <w:t xml:space="preserve">details </w:t>
      </w:r>
      <w:r w:rsidR="00B022ED">
        <w:t>page</w:t>
      </w:r>
    </w:p>
    <w:p w14:paraId="48EF4DD4" w14:textId="0627C114" w:rsidR="00E7206F" w:rsidRDefault="00E921F2" w:rsidP="002F4BD5">
      <w:pPr>
        <w:pStyle w:val="ListParagraph"/>
        <w:numPr>
          <w:ilvl w:val="0"/>
          <w:numId w:val="3"/>
        </w:numPr>
      </w:pPr>
      <w:hyperlink r:id="rId14" w:history="1">
        <w:r w:rsidR="00E7206F" w:rsidRPr="00C532B0">
          <w:rPr>
            <w:rStyle w:val="Hyperlink"/>
          </w:rPr>
          <w:t>http://localhost:8000/profile/delete</w:t>
        </w:r>
      </w:hyperlink>
      <w:r w:rsidR="00EC0F51">
        <w:rPr>
          <w:rStyle w:val="Hyperlink"/>
          <w:lang w:val="bg-BG"/>
        </w:rPr>
        <w:t>/</w:t>
      </w:r>
      <w:r w:rsidR="00E7206F">
        <w:t xml:space="preserve"> - delete profile page</w:t>
      </w:r>
    </w:p>
    <w:p w14:paraId="43FAD9B3" w14:textId="346BEB97" w:rsidR="00466213" w:rsidRDefault="00466213" w:rsidP="00466213">
      <w:pPr>
        <w:pStyle w:val="Heading2"/>
      </w:pPr>
      <w:r>
        <w:t>Pages</w:t>
      </w:r>
    </w:p>
    <w:p w14:paraId="72EBBE2A" w14:textId="70264CDA" w:rsidR="00EC7F53" w:rsidRDefault="00EC7F53" w:rsidP="00EC7F53">
      <w:pPr>
        <w:pStyle w:val="Heading3"/>
      </w:pPr>
      <w:r>
        <w:t>Base Template</w:t>
      </w:r>
      <w:r w:rsidR="00AC5663">
        <w:t xml:space="preserve"> - </w:t>
      </w:r>
      <w:r w:rsidR="0014294A">
        <w:t>8</w:t>
      </w:r>
      <w:r w:rsidR="00AC5663">
        <w:t>p</w:t>
      </w:r>
    </w:p>
    <w:p w14:paraId="20C8512E" w14:textId="087A291B" w:rsidR="00EC7F53" w:rsidRDefault="00EC7F53" w:rsidP="00EC7F53">
      <w:pPr>
        <w:rPr>
          <w:rFonts w:ascii="Consolas" w:hAnsi="Consolas"/>
          <w:b/>
          <w:bCs/>
        </w:rPr>
      </w:pPr>
      <w:r w:rsidRPr="00497E98">
        <w:rPr>
          <w:b/>
          <w:bCs/>
        </w:rPr>
        <w:t>Template file</w:t>
      </w:r>
      <w:r>
        <w:t xml:space="preserve">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ase</w:t>
      </w:r>
      <w:r w:rsidRPr="00497E98">
        <w:rPr>
          <w:rFonts w:ascii="Consolas" w:hAnsi="Consolas"/>
          <w:b/>
          <w:bCs/>
        </w:rPr>
        <w:t>.html</w:t>
      </w:r>
      <w:r>
        <w:rPr>
          <w:rFonts w:ascii="Consolas" w:hAnsi="Consolas"/>
          <w:b/>
          <w:bCs/>
        </w:rPr>
        <w:t>"</w:t>
      </w:r>
    </w:p>
    <w:p w14:paraId="7ED204E3" w14:textId="77777777" w:rsidR="009A0F86" w:rsidRDefault="00EC7F53" w:rsidP="00EC7F53">
      <w:r>
        <w:t xml:space="preserve">The template is a </w:t>
      </w:r>
      <w:r w:rsidRPr="00EC7F53">
        <w:rPr>
          <w:b/>
          <w:bCs/>
        </w:rPr>
        <w:t>base</w:t>
      </w:r>
      <w:r>
        <w:t xml:space="preserve"> for </w:t>
      </w:r>
      <w:r w:rsidRPr="00EC7F53">
        <w:rPr>
          <w:b/>
          <w:bCs/>
        </w:rPr>
        <w:t>all the templates</w:t>
      </w:r>
      <w:r>
        <w:t xml:space="preserve"> in the project. It consists of the </w:t>
      </w:r>
      <w:r w:rsidRPr="00EC7F53">
        <w:rPr>
          <w:b/>
          <w:bCs/>
        </w:rPr>
        <w:t>metadata</w:t>
      </w:r>
      <w:r>
        <w:t xml:space="preserve"> for the project (in the &lt;head&gt; tag), the </w:t>
      </w:r>
      <w:r w:rsidRPr="00EC7F53">
        <w:rPr>
          <w:b/>
          <w:bCs/>
        </w:rPr>
        <w:t>navigation</w:t>
      </w:r>
      <w:r>
        <w:t xml:space="preserve"> </w:t>
      </w:r>
      <w:r w:rsidRPr="00EC7F53">
        <w:rPr>
          <w:b/>
          <w:bCs/>
        </w:rPr>
        <w:t>bar</w:t>
      </w:r>
      <w:r>
        <w:t xml:space="preserve">, and the </w:t>
      </w:r>
      <w:r w:rsidRPr="00EC7F53">
        <w:rPr>
          <w:b/>
          <w:bCs/>
        </w:rPr>
        <w:t>footer</w:t>
      </w:r>
      <w:r>
        <w:t xml:space="preserve"> of each web page.</w:t>
      </w:r>
      <w:r w:rsidR="009A0F86">
        <w:t xml:space="preserve"> On the navigation bar:</w:t>
      </w:r>
    </w:p>
    <w:p w14:paraId="7EE41A0D" w14:textId="1D860DD5" w:rsidR="009A0F86" w:rsidRDefault="009A0F86" w:rsidP="006D03AC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Home"</w:t>
      </w:r>
      <w:r>
        <w:t xml:space="preserve"> button leads to the home page.</w:t>
      </w:r>
    </w:p>
    <w:p w14:paraId="1342678A" w14:textId="17C27F78" w:rsidR="009A0F86" w:rsidRDefault="009A0F86" w:rsidP="009A0F86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Create Album"</w:t>
      </w:r>
      <w:r>
        <w:t xml:space="preserve"> button leads to create album page.</w:t>
      </w:r>
    </w:p>
    <w:p w14:paraId="68907193" w14:textId="42AD91E3" w:rsidR="009A0F86" w:rsidRDefault="009A0F86" w:rsidP="009A0F86">
      <w:pPr>
        <w:pStyle w:val="ListParagraph"/>
        <w:numPr>
          <w:ilvl w:val="0"/>
          <w:numId w:val="12"/>
        </w:numPr>
      </w:pPr>
      <w:r>
        <w:t xml:space="preserve">The </w:t>
      </w:r>
      <w:r w:rsidRPr="009A0F86">
        <w:rPr>
          <w:rFonts w:ascii="Consolas" w:hAnsi="Consolas"/>
          <w:b/>
          <w:bCs/>
        </w:rPr>
        <w:t>"Profile"</w:t>
      </w:r>
      <w:r>
        <w:t xml:space="preserve"> button leads to the profile page. </w:t>
      </w:r>
    </w:p>
    <w:p w14:paraId="57618506" w14:textId="3B952EC5" w:rsidR="00EC7F53" w:rsidRDefault="00EC7F53" w:rsidP="009A0F86">
      <w:r w:rsidRPr="000D6F6E">
        <w:rPr>
          <w:highlight w:val="yellow"/>
        </w:rPr>
        <w:t xml:space="preserve">Keep in mind that the </w:t>
      </w:r>
      <w:r w:rsidRPr="000D6F6E">
        <w:rPr>
          <w:rFonts w:ascii="Consolas" w:hAnsi="Consolas"/>
          <w:b/>
          <w:bCs/>
          <w:highlight w:val="yellow"/>
        </w:rPr>
        <w:t>"Create Album"</w:t>
      </w:r>
      <w:r w:rsidRPr="000D6F6E">
        <w:rPr>
          <w:highlight w:val="yellow"/>
        </w:rPr>
        <w:t xml:space="preserve"> and the </w:t>
      </w:r>
      <w:r w:rsidRPr="000D6F6E">
        <w:rPr>
          <w:rFonts w:ascii="Consolas" w:hAnsi="Consolas"/>
          <w:b/>
          <w:bCs/>
          <w:highlight w:val="yellow"/>
        </w:rPr>
        <w:t>"Profile"</w:t>
      </w:r>
      <w:r w:rsidRPr="000D6F6E">
        <w:rPr>
          <w:highlight w:val="yellow"/>
        </w:rPr>
        <w:t xml:space="preserve"> buttons on the navigation bar are only visible when the user </w:t>
      </w:r>
      <w:r w:rsidRPr="000D6F6E">
        <w:rPr>
          <w:b/>
          <w:bCs/>
          <w:highlight w:val="yellow"/>
        </w:rPr>
        <w:t>has a profile</w:t>
      </w:r>
      <w:r w:rsidRPr="000D6F6E">
        <w:rPr>
          <w:highlight w:val="yellow"/>
        </w:rPr>
        <w:t>.</w:t>
      </w:r>
    </w:p>
    <w:p w14:paraId="52E5F9E1" w14:textId="23C6E026" w:rsidR="00EC7F53" w:rsidRDefault="00EC7F53" w:rsidP="00EC7F53">
      <w:r>
        <w:t xml:space="preserve">There is </w:t>
      </w:r>
      <w:r w:rsidRPr="009A0F86">
        <w:rPr>
          <w:b/>
          <w:bCs/>
        </w:rPr>
        <w:t>no path</w:t>
      </w:r>
      <w:r>
        <w:t xml:space="preserve"> to this template, and it </w:t>
      </w:r>
      <w:r w:rsidR="009A0F86">
        <w:t xml:space="preserve">is </w:t>
      </w:r>
      <w:r w:rsidR="009A0F86">
        <w:rPr>
          <w:b/>
          <w:bCs/>
        </w:rPr>
        <w:t>NOT</w:t>
      </w:r>
      <w:r w:rsidRPr="009A0F86">
        <w:rPr>
          <w:b/>
          <w:bCs/>
        </w:rPr>
        <w:t xml:space="preserve"> accessible</w:t>
      </w:r>
      <w:r>
        <w:t xml:space="preserve"> via </w:t>
      </w:r>
      <w:r w:rsidRPr="009A0F86">
        <w:rPr>
          <w:b/>
          <w:bCs/>
        </w:rPr>
        <w:t>URL</w:t>
      </w:r>
      <w:r>
        <w:t>:</w:t>
      </w:r>
    </w:p>
    <w:p w14:paraId="3E450159" w14:textId="0CEA8B79" w:rsidR="0013721B" w:rsidRDefault="00E22E74" w:rsidP="0013721B">
      <w:r w:rsidRPr="00E22E74">
        <w:rPr>
          <w:noProof/>
        </w:rPr>
        <w:drawing>
          <wp:inline distT="0" distB="0" distL="0" distR="0" wp14:anchorId="73A504DD" wp14:editId="040B0697">
            <wp:extent cx="6626225" cy="3727450"/>
            <wp:effectExtent l="0" t="0" r="3175" b="6350"/>
            <wp:docPr id="13" name="Picture 13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video game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55B54" w14:textId="77777777" w:rsidR="0014294A" w:rsidRDefault="0014294A" w:rsidP="0013721B"/>
    <w:p w14:paraId="651967A5" w14:textId="4E2AEA65" w:rsidR="00EC7F53" w:rsidRDefault="00EC7F53" w:rsidP="00EC7F53">
      <w:pPr>
        <w:pStyle w:val="Heading3"/>
      </w:pPr>
      <w:r>
        <w:lastRenderedPageBreak/>
        <w:t>Home Page</w:t>
      </w:r>
      <w:r w:rsidR="00AC5663">
        <w:t xml:space="preserve"> - 2</w:t>
      </w:r>
      <w:r w:rsidR="0014294A">
        <w:t>2</w:t>
      </w:r>
      <w:r w:rsidR="00AC5663">
        <w:t>p</w:t>
      </w:r>
    </w:p>
    <w:p w14:paraId="1AAA1CAE" w14:textId="77777777" w:rsidR="00EC7F53" w:rsidRDefault="00EC7F53" w:rsidP="00EC7F53">
      <w:r w:rsidRPr="00497E98">
        <w:rPr>
          <w:b/>
          <w:bCs/>
        </w:rPr>
        <w:t>Template files</w:t>
      </w:r>
      <w:r>
        <w:t xml:space="preserve">: </w:t>
      </w:r>
      <w:r w:rsidRPr="00497E98">
        <w:rPr>
          <w:rFonts w:ascii="Consolas" w:hAnsi="Consolas"/>
          <w:b/>
          <w:bCs/>
        </w:rPr>
        <w:t>"home-no-profile.html"</w:t>
      </w:r>
      <w:r>
        <w:t>; "</w:t>
      </w:r>
      <w:r w:rsidRPr="00497E98">
        <w:rPr>
          <w:rFonts w:ascii="Consolas" w:hAnsi="Consolas"/>
          <w:b/>
          <w:bCs/>
        </w:rPr>
        <w:t>home-with-profile</w:t>
      </w:r>
      <w:r>
        <w:rPr>
          <w:rFonts w:ascii="Consolas" w:hAnsi="Consolas"/>
          <w:b/>
          <w:bCs/>
        </w:rPr>
        <w:t>.html</w:t>
      </w:r>
      <w:r w:rsidRPr="00497E98">
        <w:rPr>
          <w:rFonts w:ascii="Consolas" w:hAnsi="Consolas"/>
          <w:b/>
          <w:bCs/>
        </w:rPr>
        <w:t>"</w:t>
      </w:r>
    </w:p>
    <w:p w14:paraId="0B1AFCBB" w14:textId="77777777" w:rsidR="00EC7F53" w:rsidRDefault="00EC7F53" w:rsidP="00EC7F53">
      <w:r>
        <w:t xml:space="preserve">If there is </w:t>
      </w:r>
      <w:r w:rsidRPr="001E324D">
        <w:rPr>
          <w:b/>
          <w:bCs/>
        </w:rPr>
        <w:t>no profile</w:t>
      </w:r>
      <w:r>
        <w:t xml:space="preserve"> created yet, the home page shows a form for profile creation. It consists of:</w:t>
      </w:r>
    </w:p>
    <w:p w14:paraId="2A205443" w14:textId="7394760C" w:rsidR="009A0F86" w:rsidRDefault="00EC7F53" w:rsidP="009A0F86">
      <w:pPr>
        <w:pStyle w:val="ListParagraph"/>
        <w:numPr>
          <w:ilvl w:val="0"/>
          <w:numId w:val="9"/>
        </w:numPr>
      </w:pPr>
      <w:r>
        <w:t xml:space="preserve">A </w:t>
      </w:r>
      <w:r w:rsidRPr="00760D9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sername</w:t>
      </w:r>
      <w:r w:rsidRPr="00760D94">
        <w:rPr>
          <w:rFonts w:ascii="Consolas" w:hAnsi="Consolas"/>
          <w:b/>
          <w:bCs/>
        </w:rPr>
        <w:t>:"</w:t>
      </w:r>
    </w:p>
    <w:p w14:paraId="21819D00" w14:textId="75580905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Username</w:t>
      </w:r>
      <w:r>
        <w:t>".</w:t>
      </w:r>
    </w:p>
    <w:p w14:paraId="253A5712" w14:textId="705F7646" w:rsidR="009A0F86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Email:"</w:t>
      </w:r>
    </w:p>
    <w:p w14:paraId="194961EE" w14:textId="46FB5C3D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Email</w:t>
      </w:r>
      <w:r>
        <w:t>".</w:t>
      </w:r>
    </w:p>
    <w:p w14:paraId="255E4A48" w14:textId="3134EF3B" w:rsidR="00EC7F53" w:rsidRPr="009A0F86" w:rsidRDefault="009A0F86" w:rsidP="009A0F86">
      <w:pPr>
        <w:pStyle w:val="ListParagraph"/>
        <w:numPr>
          <w:ilvl w:val="0"/>
          <w:numId w:val="9"/>
        </w:numPr>
      </w:pPr>
      <w:r>
        <w:t>A</w:t>
      </w:r>
      <w:r w:rsidR="00EC7F53">
        <w:t xml:space="preserve">n </w:t>
      </w:r>
      <w:r w:rsidR="00EC7F53" w:rsidRPr="009A0F86">
        <w:rPr>
          <w:rFonts w:ascii="Consolas" w:hAnsi="Consolas"/>
          <w:b/>
          <w:bCs/>
        </w:rPr>
        <w:t>"Age:"</w:t>
      </w:r>
    </w:p>
    <w:p w14:paraId="56CA6806" w14:textId="6B932D28" w:rsidR="009A0F86" w:rsidRDefault="009A0F86" w:rsidP="009A0F86">
      <w:pPr>
        <w:pStyle w:val="ListParagraph"/>
        <w:numPr>
          <w:ilvl w:val="1"/>
          <w:numId w:val="9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ge</w:t>
      </w:r>
      <w:r>
        <w:t>".</w:t>
      </w:r>
    </w:p>
    <w:p w14:paraId="1C4F7436" w14:textId="40EC144C" w:rsidR="00EC7F53" w:rsidRDefault="00EC7F53" w:rsidP="00EC7F53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proofErr w:type="gramStart"/>
      <w:r w:rsidR="009A0F86">
        <w:rPr>
          <w:rFonts w:ascii="Consolas" w:hAnsi="Consolas"/>
          <w:b/>
          <w:bCs/>
        </w:rPr>
        <w:t>Enter</w:t>
      </w:r>
      <w:proofErr w:type="gramEnd"/>
      <w:r w:rsidRPr="00497E98">
        <w:rPr>
          <w:rFonts w:ascii="Consolas" w:hAnsi="Consolas"/>
          <w:b/>
          <w:bCs/>
        </w:rPr>
        <w:t>"</w:t>
      </w:r>
      <w:r w:rsidRPr="000A3B67">
        <w:t xml:space="preserve">. </w:t>
      </w:r>
    </w:p>
    <w:p w14:paraId="2F29FBD5" w14:textId="66ABB5AA" w:rsidR="00EC7F53" w:rsidRDefault="00EC7F53" w:rsidP="00EC7F53">
      <w:pPr>
        <w:pStyle w:val="ListParagraph"/>
        <w:numPr>
          <w:ilvl w:val="1"/>
          <w:numId w:val="5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>
        <w:t>profile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="009A0F86">
        <w:rPr>
          <w:b/>
          <w:bCs/>
        </w:rPr>
        <w:t>same</w:t>
      </w:r>
      <w:r w:rsidRPr="00497E98">
        <w:rPr>
          <w:b/>
          <w:bCs/>
        </w:rPr>
        <w:t xml:space="preserve"> page</w:t>
      </w:r>
      <w:r w:rsidRPr="000A3B67">
        <w:t xml:space="preserve">, showing a template for a </w:t>
      </w:r>
      <w:r w:rsidRPr="00497E98">
        <w:rPr>
          <w:b/>
          <w:bCs/>
        </w:rPr>
        <w:t>home page with a profile</w:t>
      </w:r>
      <w:r w:rsidRPr="000A3B67">
        <w:t>.</w:t>
      </w:r>
    </w:p>
    <w:p w14:paraId="67B6A65F" w14:textId="4A4742D2" w:rsidR="00EC7F53" w:rsidRDefault="00EC7F53" w:rsidP="0013721B">
      <w:pPr>
        <w:pStyle w:val="ListParagraph"/>
        <w:numPr>
          <w:ilvl w:val="1"/>
          <w:numId w:val="5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79571FBA" w14:textId="63F9E7E9" w:rsidR="0013721B" w:rsidRDefault="00E22E74" w:rsidP="0013721B">
      <w:r w:rsidRPr="00E22E74">
        <w:rPr>
          <w:noProof/>
        </w:rPr>
        <w:drawing>
          <wp:inline distT="0" distB="0" distL="0" distR="0" wp14:anchorId="0542BE19" wp14:editId="1A6483E4">
            <wp:extent cx="6626225" cy="3727450"/>
            <wp:effectExtent l="0" t="0" r="3175" b="635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817F" w14:textId="77777777" w:rsidR="00E22E74" w:rsidRDefault="00E22E74" w:rsidP="009A0F86"/>
    <w:p w14:paraId="40D9A67E" w14:textId="77777777" w:rsidR="00E22E74" w:rsidRDefault="00E22E74" w:rsidP="009A0F86"/>
    <w:p w14:paraId="1D047E8F" w14:textId="77777777" w:rsidR="00E22E74" w:rsidRDefault="00E22E74" w:rsidP="009A0F86"/>
    <w:p w14:paraId="2488802A" w14:textId="77777777" w:rsidR="00E22E74" w:rsidRDefault="00E22E74" w:rsidP="009A0F86"/>
    <w:p w14:paraId="3DE4C51E" w14:textId="77777777" w:rsidR="00E22E74" w:rsidRDefault="00E22E74" w:rsidP="009A0F86"/>
    <w:p w14:paraId="7B53D7D0" w14:textId="77777777" w:rsidR="00E22E74" w:rsidRDefault="00E22E74" w:rsidP="009A0F86"/>
    <w:p w14:paraId="2C435DA8" w14:textId="77777777" w:rsidR="00E22E74" w:rsidRDefault="00E22E74" w:rsidP="009A0F86"/>
    <w:p w14:paraId="7CFC4958" w14:textId="77777777" w:rsidR="00E22E74" w:rsidRDefault="00E22E74" w:rsidP="009A0F86"/>
    <w:p w14:paraId="301BDD0B" w14:textId="77777777" w:rsidR="00E22E74" w:rsidRDefault="00E22E74" w:rsidP="009A0F86"/>
    <w:p w14:paraId="7E80BF42" w14:textId="7CE8D8F7" w:rsidR="0013721B" w:rsidRPr="0014294A" w:rsidRDefault="009A0F86" w:rsidP="0013721B">
      <w:pPr>
        <w:rPr>
          <w:b/>
          <w:bCs/>
        </w:rPr>
      </w:pPr>
      <w:r>
        <w:lastRenderedPageBreak/>
        <w:t xml:space="preserve">The </w:t>
      </w:r>
      <w:r w:rsidRPr="001906C9">
        <w:rPr>
          <w:b/>
          <w:bCs/>
        </w:rPr>
        <w:t xml:space="preserve">home with </w:t>
      </w:r>
      <w:r>
        <w:rPr>
          <w:b/>
          <w:bCs/>
        </w:rPr>
        <w:t xml:space="preserve">a </w:t>
      </w:r>
      <w:r w:rsidRPr="001906C9">
        <w:rPr>
          <w:b/>
          <w:bCs/>
        </w:rPr>
        <w:t>profile</w:t>
      </w:r>
      <w:r>
        <w:rPr>
          <w:b/>
          <w:bCs/>
        </w:rPr>
        <w:t xml:space="preserve"> </w:t>
      </w:r>
      <w:r w:rsidRPr="001906C9">
        <w:rPr>
          <w:b/>
          <w:bCs/>
        </w:rPr>
        <w:t>page</w:t>
      </w:r>
      <w:r>
        <w:rPr>
          <w:b/>
          <w:bCs/>
        </w:rPr>
        <w:t xml:space="preserve"> shows all albums created by the user.</w:t>
      </w:r>
      <w:r w:rsidR="0014294A">
        <w:rPr>
          <w:b/>
          <w:bCs/>
          <w:lang w:val="bg-BG"/>
        </w:rPr>
        <w:t xml:space="preserve"> </w:t>
      </w:r>
      <w:r w:rsidRPr="001906C9">
        <w:t xml:space="preserve">When there are </w:t>
      </w:r>
      <w:r w:rsidRPr="001906C9">
        <w:rPr>
          <w:b/>
          <w:bCs/>
        </w:rPr>
        <w:t xml:space="preserve">no </w:t>
      </w:r>
      <w:r>
        <w:rPr>
          <w:b/>
          <w:bCs/>
        </w:rPr>
        <w:t>albums</w:t>
      </w:r>
      <w:r w:rsidRPr="001906C9">
        <w:rPr>
          <w:b/>
          <w:bCs/>
        </w:rPr>
        <w:t xml:space="preserve"> created</w:t>
      </w:r>
      <w:r w:rsidRPr="001906C9">
        <w:t xml:space="preserve">, you </w:t>
      </w:r>
      <w:r>
        <w:t>can</w:t>
      </w:r>
      <w:r w:rsidRPr="001906C9">
        <w:t xml:space="preserve"> </w:t>
      </w:r>
      <w:r w:rsidRPr="001906C9">
        <w:rPr>
          <w:b/>
          <w:bCs/>
        </w:rPr>
        <w:t>only</w:t>
      </w:r>
      <w:r w:rsidRPr="001906C9">
        <w:t xml:space="preserve"> </w:t>
      </w:r>
      <w:r w:rsidRPr="001906C9">
        <w:rPr>
          <w:b/>
          <w:bCs/>
        </w:rPr>
        <w:t>see</w:t>
      </w:r>
      <w:r>
        <w:t xml:space="preserve"> the paragraph </w:t>
      </w:r>
      <w:r w:rsidRPr="001906C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No Albums in Catalog!</w:t>
      </w:r>
      <w:r w:rsidRPr="001906C9">
        <w:rPr>
          <w:rFonts w:ascii="Consolas" w:hAnsi="Consolas"/>
          <w:b/>
          <w:bCs/>
        </w:rPr>
        <w:t>"</w:t>
      </w:r>
      <w:r w:rsidRPr="001906C9">
        <w:t>:</w:t>
      </w:r>
    </w:p>
    <w:p w14:paraId="3FF5E0DF" w14:textId="3E3631D3" w:rsidR="0013721B" w:rsidRDefault="00E22E74" w:rsidP="0013721B">
      <w:r w:rsidRPr="00E22E74">
        <w:rPr>
          <w:noProof/>
        </w:rPr>
        <w:drawing>
          <wp:inline distT="0" distB="0" distL="0" distR="0" wp14:anchorId="6E8EB22C" wp14:editId="2654C744">
            <wp:extent cx="6488508" cy="3649980"/>
            <wp:effectExtent l="0" t="0" r="7620" b="7620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9235" cy="3650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E5B4" w14:textId="7F201816" w:rsidR="009A0F86" w:rsidRDefault="009A0F86" w:rsidP="009A0F86">
      <w:r>
        <w:t xml:space="preserve">If there are a </w:t>
      </w:r>
      <w:r w:rsidRPr="00246223">
        <w:rPr>
          <w:b/>
          <w:bCs/>
        </w:rPr>
        <w:t>profile</w:t>
      </w:r>
      <w:r>
        <w:t xml:space="preserve"> and </w:t>
      </w:r>
      <w:r>
        <w:rPr>
          <w:b/>
          <w:bCs/>
        </w:rPr>
        <w:t>album/s, the page should have the following</w:t>
      </w:r>
      <w:r>
        <w:t>:</w:t>
      </w:r>
    </w:p>
    <w:p w14:paraId="188FEA75" w14:textId="03AF2C37" w:rsidR="009A0F86" w:rsidRDefault="009A0F86" w:rsidP="009A0F86">
      <w:pPr>
        <w:pStyle w:val="ListParagraph"/>
        <w:numPr>
          <w:ilvl w:val="0"/>
          <w:numId w:val="4"/>
        </w:numPr>
      </w:pPr>
      <w:r>
        <w:t xml:space="preserve">A navigation bar, as shown </w:t>
      </w:r>
      <w:proofErr w:type="spellStart"/>
      <w:r>
        <w:t>bellow</w:t>
      </w:r>
      <w:proofErr w:type="spellEnd"/>
      <w:r>
        <w:t>.</w:t>
      </w:r>
    </w:p>
    <w:p w14:paraId="126E23D0" w14:textId="08CE9EC3" w:rsidR="009A0F86" w:rsidRDefault="009A0F86" w:rsidP="009A0F86">
      <w:pPr>
        <w:pStyle w:val="ListParagraph"/>
        <w:numPr>
          <w:ilvl w:val="0"/>
          <w:numId w:val="4"/>
        </w:numPr>
      </w:pPr>
      <w:r>
        <w:t xml:space="preserve">A headline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l Albums</w:t>
      </w:r>
      <w:r w:rsidRPr="00497E98">
        <w:rPr>
          <w:rFonts w:ascii="Consolas" w:hAnsi="Consolas"/>
          <w:b/>
          <w:bCs/>
        </w:rPr>
        <w:t>"</w:t>
      </w:r>
    </w:p>
    <w:p w14:paraId="6F7B4BCF" w14:textId="304A7E6E" w:rsidR="009A0F86" w:rsidRDefault="009A0F86" w:rsidP="009A0F86">
      <w:pPr>
        <w:pStyle w:val="ListParagraph"/>
        <w:numPr>
          <w:ilvl w:val="0"/>
          <w:numId w:val="4"/>
        </w:numPr>
      </w:pPr>
      <w:r>
        <w:t xml:space="preserve">A card-box for each album, showing the album's </w:t>
      </w:r>
      <w:r w:rsidRPr="009A0F86">
        <w:rPr>
          <w:b/>
          <w:bCs/>
        </w:rPr>
        <w:t>image</w:t>
      </w:r>
      <w:r>
        <w:t xml:space="preserve">, </w:t>
      </w:r>
      <w:r>
        <w:rPr>
          <w:b/>
          <w:bCs/>
        </w:rPr>
        <w:t>name</w:t>
      </w:r>
      <w:r>
        <w:t xml:space="preserve">, </w:t>
      </w:r>
      <w:r>
        <w:rPr>
          <w:b/>
          <w:bCs/>
        </w:rPr>
        <w:t>artist</w:t>
      </w:r>
      <w:r>
        <w:t xml:space="preserve">, </w:t>
      </w:r>
      <w:r>
        <w:rPr>
          <w:b/>
          <w:bCs/>
        </w:rPr>
        <w:t>genre</w:t>
      </w:r>
      <w:r>
        <w:t>,</w:t>
      </w:r>
      <w:r w:rsidR="00E22E74">
        <w:t xml:space="preserve"> and</w:t>
      </w:r>
      <w:r>
        <w:t xml:space="preserve"> </w:t>
      </w:r>
      <w:r w:rsidRPr="00497E98">
        <w:rPr>
          <w:b/>
          <w:bCs/>
        </w:rPr>
        <w:t>price</w:t>
      </w:r>
      <w:r w:rsidR="006D03AC">
        <w:rPr>
          <w:b/>
          <w:bCs/>
          <w:lang w:val="bg-BG"/>
        </w:rPr>
        <w:t xml:space="preserve"> </w:t>
      </w:r>
      <w:r w:rsidR="006D03AC" w:rsidRPr="006D03AC">
        <w:t>(formatted to the second decimal place)</w:t>
      </w:r>
      <w:r w:rsidRPr="006D03AC">
        <w:t>.</w:t>
      </w:r>
      <w:r>
        <w:t xml:space="preserve"> There should be a </w:t>
      </w:r>
      <w:r w:rsidRPr="009A0F86">
        <w:rPr>
          <w:b/>
          <w:bCs/>
        </w:rPr>
        <w:t>button</w:t>
      </w:r>
      <w:r>
        <w:t xml:space="preserve"> </w:t>
      </w:r>
      <w:r w:rsidRPr="009A0F86">
        <w:rPr>
          <w:rFonts w:ascii="Consolas" w:hAnsi="Consolas"/>
          <w:b/>
          <w:bCs/>
        </w:rPr>
        <w:t>"Details"</w:t>
      </w:r>
      <w:r>
        <w:t xml:space="preserve"> in each card-box leading to the</w:t>
      </w:r>
      <w:r w:rsidR="009F68B9">
        <w:t xml:space="preserve"> </w:t>
      </w:r>
      <w:r w:rsidR="009F68B9" w:rsidRPr="009F68B9">
        <w:rPr>
          <w:b/>
          <w:bCs/>
        </w:rPr>
        <w:t>album</w:t>
      </w:r>
      <w:r>
        <w:t xml:space="preserve"> </w:t>
      </w:r>
      <w:r w:rsidRPr="009A0F86">
        <w:rPr>
          <w:b/>
          <w:bCs/>
        </w:rPr>
        <w:t>details page</w:t>
      </w:r>
      <w:r w:rsidR="009F68B9">
        <w:rPr>
          <w:b/>
          <w:bCs/>
        </w:rPr>
        <w:t xml:space="preserve"> </w:t>
      </w:r>
      <w:r w:rsidR="009F68B9">
        <w:t>for the selected album</w:t>
      </w:r>
      <w:r>
        <w:t>.</w:t>
      </w:r>
    </w:p>
    <w:p w14:paraId="5F61CB6B" w14:textId="263EAE6F" w:rsidR="0013721B" w:rsidRPr="00EC7F53" w:rsidRDefault="00E22E74" w:rsidP="0013721B">
      <w:r w:rsidRPr="00E22E74">
        <w:rPr>
          <w:noProof/>
        </w:rPr>
        <w:drawing>
          <wp:inline distT="0" distB="0" distL="0" distR="0" wp14:anchorId="4DB6970A" wp14:editId="053F8851">
            <wp:extent cx="6554470" cy="3687086"/>
            <wp:effectExtent l="0" t="0" r="0" b="889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61809" cy="3691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F86">
        <w:rPr>
          <w:noProof/>
        </w:rPr>
        <w:t xml:space="preserve"> </w:t>
      </w:r>
    </w:p>
    <w:p w14:paraId="185B8E43" w14:textId="12A830A0" w:rsidR="001E324D" w:rsidRDefault="009A0F86" w:rsidP="001E324D">
      <w:pPr>
        <w:pStyle w:val="Heading3"/>
      </w:pPr>
      <w:bookmarkStart w:id="0" w:name="_Home_Page"/>
      <w:bookmarkEnd w:id="0"/>
      <w:r>
        <w:lastRenderedPageBreak/>
        <w:t>Add</w:t>
      </w:r>
      <w:r w:rsidR="001E324D">
        <w:t xml:space="preserve"> </w:t>
      </w:r>
      <w:r>
        <w:t>Album</w:t>
      </w:r>
      <w:r w:rsidR="001E324D">
        <w:t xml:space="preserve"> Page</w:t>
      </w:r>
      <w:r w:rsidR="00AC5663">
        <w:t xml:space="preserve"> - 15p</w:t>
      </w:r>
    </w:p>
    <w:p w14:paraId="4DEFE9C4" w14:textId="4C76E592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</w:t>
      </w:r>
      <w:r w:rsidRPr="00497E98">
        <w:rPr>
          <w:rFonts w:ascii="Consolas" w:hAnsi="Consolas"/>
          <w:b/>
          <w:bCs/>
        </w:rPr>
        <w:t>-</w:t>
      </w:r>
      <w:r w:rsidR="009A0F86">
        <w:rPr>
          <w:rFonts w:ascii="Consolas" w:hAnsi="Consolas"/>
          <w:b/>
          <w:bCs/>
        </w:rPr>
        <w:t>album</w:t>
      </w:r>
      <w:r w:rsidRPr="00497E98">
        <w:rPr>
          <w:rFonts w:ascii="Consolas" w:hAnsi="Consolas"/>
          <w:b/>
          <w:bCs/>
        </w:rPr>
        <w:t>.html"</w:t>
      </w:r>
    </w:p>
    <w:p w14:paraId="45D330BD" w14:textId="2A799870" w:rsidR="000A3B67" w:rsidRDefault="001906C9" w:rsidP="000A3B67">
      <w:r>
        <w:t xml:space="preserve">This page </w:t>
      </w:r>
      <w:r w:rsidR="009F68B9">
        <w:t>loads</w:t>
      </w:r>
      <w:r>
        <w:t xml:space="preserve"> an </w:t>
      </w:r>
      <w:r w:rsidR="009A0F86">
        <w:rPr>
          <w:b/>
          <w:bCs/>
        </w:rPr>
        <w:t>album</w:t>
      </w:r>
      <w:r>
        <w:t xml:space="preserve"> </w:t>
      </w:r>
      <w:r w:rsidRPr="00497E98">
        <w:rPr>
          <w:b/>
          <w:bCs/>
        </w:rPr>
        <w:t>creation form</w:t>
      </w:r>
      <w:r w:rsidR="009F68B9">
        <w:rPr>
          <w:b/>
          <w:bCs/>
        </w:rPr>
        <w:t xml:space="preserve"> consisting of</w:t>
      </w:r>
      <w:r w:rsidR="005F1356">
        <w:t>:</w:t>
      </w:r>
    </w:p>
    <w:p w14:paraId="14D15AB0" w14:textId="61ED5039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lbum Name</w:t>
      </w:r>
      <w:r w:rsidR="000A3B67" w:rsidRPr="00497E98">
        <w:rPr>
          <w:rFonts w:ascii="Consolas" w:hAnsi="Consolas"/>
          <w:b/>
          <w:bCs/>
        </w:rPr>
        <w:t>:"</w:t>
      </w:r>
    </w:p>
    <w:p w14:paraId="682B76CB" w14:textId="69FF9D81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Album Name</w:t>
      </w:r>
      <w:r>
        <w:t>".</w:t>
      </w:r>
    </w:p>
    <w:p w14:paraId="2234AB85" w14:textId="5305268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rtist</w:t>
      </w:r>
      <w:r w:rsidR="000A3B67" w:rsidRPr="00497E98">
        <w:rPr>
          <w:rFonts w:ascii="Consolas" w:hAnsi="Consolas"/>
          <w:b/>
          <w:bCs/>
        </w:rPr>
        <w:t>:"</w:t>
      </w:r>
    </w:p>
    <w:p w14:paraId="740CDE80" w14:textId="77777777" w:rsidR="005F1356" w:rsidRPr="005F1356" w:rsidRDefault="005F1356" w:rsidP="005F1356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There must be a </w:t>
      </w:r>
      <w:r w:rsidRPr="009063A3">
        <w:t>placeholder</w:t>
      </w:r>
      <w:r>
        <w:t xml:space="preserve"> "</w:t>
      </w:r>
      <w:r w:rsidRPr="005F1356">
        <w:rPr>
          <w:b/>
          <w:bCs/>
        </w:rPr>
        <w:t>Artist</w:t>
      </w:r>
      <w:r>
        <w:t>".</w:t>
      </w:r>
    </w:p>
    <w:p w14:paraId="26281C69" w14:textId="6DE13721" w:rsidR="005F1356" w:rsidRPr="005F1356" w:rsidRDefault="005F1356" w:rsidP="00F86EB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5F1356">
        <w:rPr>
          <w:rFonts w:ascii="Consolas" w:hAnsi="Consolas"/>
          <w:b/>
          <w:bCs/>
        </w:rPr>
        <w:t>"</w:t>
      </w:r>
      <w:r w:rsidR="009A0F86" w:rsidRPr="005F1356">
        <w:rPr>
          <w:rFonts w:ascii="Consolas" w:hAnsi="Consolas"/>
          <w:b/>
          <w:bCs/>
        </w:rPr>
        <w:t>Genre</w:t>
      </w:r>
      <w:r w:rsidR="00497E98" w:rsidRPr="005F1356">
        <w:rPr>
          <w:rFonts w:ascii="Consolas" w:hAnsi="Consolas"/>
          <w:b/>
          <w:bCs/>
        </w:rPr>
        <w:t>:</w:t>
      </w:r>
      <w:r w:rsidR="000A3B67" w:rsidRPr="005F1356">
        <w:rPr>
          <w:rFonts w:ascii="Consolas" w:hAnsi="Consolas"/>
          <w:b/>
          <w:bCs/>
        </w:rPr>
        <w:t>"</w:t>
      </w:r>
    </w:p>
    <w:p w14:paraId="4B3DDE5F" w14:textId="665B7FC2" w:rsidR="005F1356" w:rsidRPr="005F1356" w:rsidRDefault="005F1356" w:rsidP="005F1356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The user </w:t>
      </w:r>
      <w:r w:rsidRPr="005F1356">
        <w:rPr>
          <w:b/>
          <w:bCs/>
        </w:rPr>
        <w:t>must choose one</w:t>
      </w:r>
      <w:r>
        <w:t xml:space="preserve"> of the given </w:t>
      </w:r>
      <w:r w:rsidRPr="005F1356">
        <w:rPr>
          <w:b/>
          <w:bCs/>
        </w:rPr>
        <w:t>choices</w:t>
      </w:r>
      <w:r>
        <w:t xml:space="preserve"> above (in the Database section).</w:t>
      </w:r>
    </w:p>
    <w:p w14:paraId="13BD1893" w14:textId="47C4D550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</w:t>
      </w:r>
      <w:r w:rsidR="000A3B67" w:rsidRPr="000A3B67">
        <w:t xml:space="preserve"> </w:t>
      </w:r>
      <w:r w:rsidR="000A3B67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Description</w:t>
      </w:r>
      <w:r w:rsidR="00497E98">
        <w:rPr>
          <w:rFonts w:ascii="Consolas" w:hAnsi="Consolas"/>
          <w:b/>
          <w:bCs/>
        </w:rPr>
        <w:t>:</w:t>
      </w:r>
      <w:r w:rsidR="000A3B67" w:rsidRPr="00497E98">
        <w:rPr>
          <w:rFonts w:ascii="Consolas" w:hAnsi="Consolas"/>
          <w:b/>
          <w:bCs/>
        </w:rPr>
        <w:t>"</w:t>
      </w:r>
      <w:r w:rsidR="000A3B67" w:rsidRPr="000A3B67">
        <w:t xml:space="preserve"> </w:t>
      </w:r>
    </w:p>
    <w:p w14:paraId="65383D85" w14:textId="790393EF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Description</w:t>
      </w:r>
      <w:r>
        <w:t>".</w:t>
      </w:r>
    </w:p>
    <w:p w14:paraId="083859BA" w14:textId="1AB34A52" w:rsidR="005F1356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>An</w:t>
      </w:r>
      <w:r w:rsidR="009A0F86">
        <w:t xml:space="preserve">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Image URL:</w:t>
      </w:r>
      <w:r w:rsidR="009A0F86" w:rsidRPr="00497E98">
        <w:rPr>
          <w:rFonts w:ascii="Consolas" w:hAnsi="Consolas"/>
          <w:b/>
          <w:bCs/>
        </w:rPr>
        <w:t>"</w:t>
      </w:r>
    </w:p>
    <w:p w14:paraId="6B36FBF6" w14:textId="018B1108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Image URL</w:t>
      </w:r>
      <w:r>
        <w:t>".</w:t>
      </w:r>
    </w:p>
    <w:p w14:paraId="7A8528CF" w14:textId="70E79575" w:rsidR="000A3B67" w:rsidRPr="005F1356" w:rsidRDefault="005F1356" w:rsidP="005F1356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A </w:t>
      </w:r>
      <w:r w:rsidR="009A0F86"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Price:</w:t>
      </w:r>
      <w:r w:rsidR="009A0F86" w:rsidRPr="00497E98">
        <w:rPr>
          <w:rFonts w:ascii="Consolas" w:hAnsi="Consolas"/>
          <w:b/>
          <w:bCs/>
        </w:rPr>
        <w:t>"</w:t>
      </w:r>
      <w:r w:rsidR="009A0F86" w:rsidRPr="000A3B67">
        <w:t xml:space="preserve"> </w:t>
      </w:r>
      <w:r w:rsidR="000A3B67" w:rsidRPr="000A3B67">
        <w:t>fields</w:t>
      </w:r>
    </w:p>
    <w:p w14:paraId="7F5D916D" w14:textId="637BDB54" w:rsidR="005F1356" w:rsidRPr="005F1356" w:rsidRDefault="005F1356" w:rsidP="005F1356">
      <w:pPr>
        <w:pStyle w:val="ListParagraph"/>
        <w:numPr>
          <w:ilvl w:val="1"/>
          <w:numId w:val="5"/>
        </w:numPr>
      </w:pPr>
      <w:r>
        <w:t xml:space="preserve">There must be a </w:t>
      </w:r>
      <w:r w:rsidRPr="009063A3">
        <w:t>placeholder</w:t>
      </w:r>
      <w:r>
        <w:t xml:space="preserve"> "</w:t>
      </w:r>
      <w:r>
        <w:rPr>
          <w:b/>
          <w:bCs/>
        </w:rPr>
        <w:t>Price</w:t>
      </w:r>
      <w:r>
        <w:t>".</w:t>
      </w:r>
    </w:p>
    <w:p w14:paraId="5CD8588B" w14:textId="616AA12C" w:rsidR="00497E98" w:rsidRDefault="000A3B67" w:rsidP="005F1356">
      <w:pPr>
        <w:pStyle w:val="ListParagraph"/>
        <w:numPr>
          <w:ilvl w:val="0"/>
          <w:numId w:val="5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9A0F86">
        <w:rPr>
          <w:rFonts w:ascii="Consolas" w:hAnsi="Consolas"/>
          <w:b/>
          <w:bCs/>
        </w:rPr>
        <w:t>Add New Album</w:t>
      </w:r>
      <w:r w:rsidRPr="00497E98">
        <w:rPr>
          <w:rFonts w:ascii="Consolas" w:hAnsi="Consolas"/>
          <w:b/>
          <w:bCs/>
        </w:rPr>
        <w:t>"</w:t>
      </w:r>
    </w:p>
    <w:p w14:paraId="2986450D" w14:textId="54121BFE" w:rsidR="000A3B67" w:rsidRDefault="000A3B67" w:rsidP="005F1356">
      <w:pPr>
        <w:pStyle w:val="ListParagraph"/>
        <w:numPr>
          <w:ilvl w:val="1"/>
          <w:numId w:val="5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 w:rsidR="009A0F86">
        <w:t>album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Pr="00497E98">
        <w:rPr>
          <w:b/>
          <w:bCs/>
        </w:rPr>
        <w:t>home page</w:t>
      </w:r>
      <w:r w:rsidRPr="000A3B67">
        <w:t xml:space="preserve">, showing a template for a </w:t>
      </w:r>
      <w:r w:rsidRPr="00497E98">
        <w:rPr>
          <w:b/>
          <w:bCs/>
        </w:rPr>
        <w:t>home page with a profile</w:t>
      </w:r>
      <w:r w:rsidRPr="000A3B67">
        <w:t>.</w:t>
      </w:r>
    </w:p>
    <w:p w14:paraId="00A93871" w14:textId="08AD95E2" w:rsidR="00497E98" w:rsidRDefault="00497E98" w:rsidP="005F1356">
      <w:pPr>
        <w:pStyle w:val="ListParagraph"/>
        <w:numPr>
          <w:ilvl w:val="1"/>
          <w:numId w:val="5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7791D846" w14:textId="37FBB5A7" w:rsidR="001E324D" w:rsidRDefault="00E22E74" w:rsidP="001E324D">
      <w:r w:rsidRPr="00E22E74">
        <w:rPr>
          <w:noProof/>
        </w:rPr>
        <w:drawing>
          <wp:inline distT="0" distB="0" distL="0" distR="0" wp14:anchorId="064EAA87" wp14:editId="2F0889D7">
            <wp:extent cx="6626225" cy="3727450"/>
            <wp:effectExtent l="0" t="0" r="3175" b="6350"/>
            <wp:docPr id="25" name="Picture 25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video game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4AC85" w14:textId="6D0B56E3" w:rsidR="00E22E74" w:rsidRDefault="00E22E74" w:rsidP="001E324D"/>
    <w:p w14:paraId="671123DF" w14:textId="179A00F3" w:rsidR="00E22E74" w:rsidRDefault="00E22E74" w:rsidP="001E324D"/>
    <w:p w14:paraId="0A232314" w14:textId="01055D9B" w:rsidR="00E22E74" w:rsidRDefault="00E22E74" w:rsidP="001E324D"/>
    <w:p w14:paraId="45E4C4A5" w14:textId="77777777" w:rsidR="00E22E74" w:rsidRDefault="00E22E74" w:rsidP="001E324D"/>
    <w:p w14:paraId="08DFC3C2" w14:textId="47645D29" w:rsidR="007E60B0" w:rsidRDefault="007E60B0" w:rsidP="00246223">
      <w:pPr>
        <w:pStyle w:val="Heading3"/>
      </w:pPr>
      <w:r>
        <w:lastRenderedPageBreak/>
        <w:t>Album Details Page</w:t>
      </w:r>
      <w:r w:rsidR="00AC5663">
        <w:t xml:space="preserve"> - 10p</w:t>
      </w:r>
    </w:p>
    <w:p w14:paraId="47157FDB" w14:textId="0779A70C" w:rsidR="007E60B0" w:rsidRPr="000A3B67" w:rsidRDefault="007E60B0" w:rsidP="007E60B0">
      <w:r>
        <w:t xml:space="preserve">Template file: </w:t>
      </w:r>
      <w:r w:rsidRPr="00497E9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lbum-details</w:t>
      </w:r>
      <w:r w:rsidRPr="00497E98">
        <w:rPr>
          <w:rFonts w:ascii="Consolas" w:hAnsi="Consolas"/>
          <w:b/>
          <w:bCs/>
        </w:rPr>
        <w:t>.html"</w:t>
      </w:r>
    </w:p>
    <w:p w14:paraId="1ED6C0C3" w14:textId="11F302FC" w:rsidR="007E60B0" w:rsidRDefault="007E60B0" w:rsidP="007E60B0">
      <w:r>
        <w:t xml:space="preserve">This page contains </w:t>
      </w:r>
      <w:r w:rsidR="009F68B9">
        <w:t>an album's</w:t>
      </w:r>
      <w:r>
        <w:t xml:space="preserve"> data. It</w:t>
      </w:r>
      <w:r w:rsidRPr="000A3B67">
        <w:t xml:space="preserve"> should have the following:</w:t>
      </w:r>
    </w:p>
    <w:p w14:paraId="08F7C183" w14:textId="48F227B8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album</w:t>
      </w:r>
      <w:r>
        <w:t xml:space="preserve"> </w:t>
      </w:r>
      <w:proofErr w:type="gramStart"/>
      <w:r w:rsidRPr="00497E98">
        <w:rPr>
          <w:b/>
          <w:bCs/>
        </w:rPr>
        <w:t>image</w:t>
      </w:r>
      <w:proofErr w:type="gramEnd"/>
    </w:p>
    <w:p w14:paraId="4F6FEEB0" w14:textId="06EE8F2F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album</w:t>
      </w:r>
      <w:r w:rsidRPr="00497E98">
        <w:rPr>
          <w:b/>
          <w:bCs/>
        </w:rPr>
        <w:t xml:space="preserve"> </w:t>
      </w:r>
      <w:proofErr w:type="gramStart"/>
      <w:r w:rsidRPr="00497E98">
        <w:rPr>
          <w:b/>
          <w:bCs/>
        </w:rPr>
        <w:t>name</w:t>
      </w:r>
      <w:proofErr w:type="gramEnd"/>
    </w:p>
    <w:p w14:paraId="6EF354C7" w14:textId="794867E5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 xml:space="preserve">artist </w:t>
      </w:r>
      <w:proofErr w:type="gramStart"/>
      <w:r w:rsidRPr="009F68B9">
        <w:rPr>
          <w:b/>
          <w:bCs/>
        </w:rPr>
        <w:t>name</w:t>
      </w:r>
      <w:proofErr w:type="gramEnd"/>
    </w:p>
    <w:p w14:paraId="11A9028C" w14:textId="245E64DE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genre</w:t>
      </w:r>
    </w:p>
    <w:p w14:paraId="54505ACF" w14:textId="3AACA371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price</w:t>
      </w:r>
      <w:r>
        <w:t xml:space="preserve"> of the album, formatted to the </w:t>
      </w:r>
      <w:r w:rsidRPr="009F68B9">
        <w:rPr>
          <w:b/>
          <w:bCs/>
        </w:rPr>
        <w:t>second decimal place</w:t>
      </w:r>
    </w:p>
    <w:p w14:paraId="0C07006B" w14:textId="527D2916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Pr="009F68B9">
        <w:rPr>
          <w:b/>
          <w:bCs/>
        </w:rPr>
        <w:t>description</w:t>
      </w:r>
      <w:r>
        <w:t xml:space="preserve">, </w:t>
      </w:r>
      <w:r w:rsidRPr="009F68B9">
        <w:rPr>
          <w:b/>
          <w:bCs/>
        </w:rPr>
        <w:t xml:space="preserve">if there is </w:t>
      </w:r>
      <w:r>
        <w:rPr>
          <w:b/>
          <w:bCs/>
        </w:rPr>
        <w:t>any entered</w:t>
      </w:r>
      <w:r>
        <w:t>; otherwise, ignore the line</w:t>
      </w:r>
    </w:p>
    <w:p w14:paraId="571BA5C4" w14:textId="4841A859" w:rsidR="007E60B0" w:rsidRDefault="007E60B0" w:rsidP="009F68B9">
      <w:pPr>
        <w:pStyle w:val="ListParagraph"/>
        <w:numPr>
          <w:ilvl w:val="0"/>
          <w:numId w:val="6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Edit"</w:t>
      </w:r>
      <w:r>
        <w:t xml:space="preserve"> button that leads to the </w:t>
      </w:r>
      <w:r w:rsidRPr="00497E98">
        <w:rPr>
          <w:b/>
          <w:bCs/>
        </w:rPr>
        <w:t xml:space="preserve">edit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4A26A1AE" w14:textId="65B2E5FA" w:rsidR="007E60B0" w:rsidRPr="0014294A" w:rsidRDefault="007E60B0" w:rsidP="007E60B0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Pr="00497E98">
        <w:rPr>
          <w:b/>
          <w:bCs/>
        </w:rPr>
        <w:t xml:space="preserve">delete </w:t>
      </w:r>
      <w:r w:rsidR="009F68B9">
        <w:rPr>
          <w:b/>
          <w:bCs/>
        </w:rPr>
        <w:t>album</w:t>
      </w:r>
      <w:r w:rsidRPr="00497E98">
        <w:rPr>
          <w:b/>
          <w:bCs/>
        </w:rPr>
        <w:t xml:space="preserve"> page</w:t>
      </w:r>
    </w:p>
    <w:p w14:paraId="1EB39314" w14:textId="77777777" w:rsidR="0014294A" w:rsidRPr="007E60B0" w:rsidRDefault="0014294A" w:rsidP="0014294A">
      <w:pPr>
        <w:ind w:left="360"/>
      </w:pPr>
    </w:p>
    <w:p w14:paraId="5426DCB9" w14:textId="7458D6C4" w:rsidR="007E60B0" w:rsidRDefault="00E22E74" w:rsidP="007E60B0">
      <w:r w:rsidRPr="00E22E74">
        <w:rPr>
          <w:noProof/>
        </w:rPr>
        <w:drawing>
          <wp:inline distT="0" distB="0" distL="0" distR="0" wp14:anchorId="140D413F" wp14:editId="55258A0C">
            <wp:extent cx="6626225" cy="3720465"/>
            <wp:effectExtent l="0" t="0" r="3175" b="0"/>
            <wp:docPr id="26" name="Picture 26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video gam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406EE" w14:textId="59FA9753" w:rsidR="00E22E74" w:rsidRDefault="00E22E74" w:rsidP="007E60B0"/>
    <w:p w14:paraId="7D8C3433" w14:textId="06BB7BB2" w:rsidR="00E22E74" w:rsidRDefault="00E22E74" w:rsidP="007E60B0"/>
    <w:p w14:paraId="6185162E" w14:textId="49B0DD98" w:rsidR="00E22E74" w:rsidRDefault="00E22E74" w:rsidP="007E60B0"/>
    <w:p w14:paraId="2131E5DD" w14:textId="124C1A5E" w:rsidR="00E22E74" w:rsidRDefault="00E22E74" w:rsidP="007E60B0"/>
    <w:p w14:paraId="0C9C3BC7" w14:textId="60ADFA89" w:rsidR="00E22E74" w:rsidRDefault="00E22E74" w:rsidP="007E60B0"/>
    <w:p w14:paraId="0D715149" w14:textId="4F480621" w:rsidR="00E22E74" w:rsidRDefault="00E22E74" w:rsidP="007E60B0"/>
    <w:p w14:paraId="19200B10" w14:textId="7D552DF0" w:rsidR="00E22E74" w:rsidRDefault="00E22E74" w:rsidP="007E60B0"/>
    <w:p w14:paraId="47D05B2E" w14:textId="1F46CB74" w:rsidR="00E22E74" w:rsidRDefault="00E22E74" w:rsidP="007E60B0"/>
    <w:p w14:paraId="79F7EF83" w14:textId="37AC74A5" w:rsidR="00E22E74" w:rsidRDefault="00E22E74" w:rsidP="007E60B0"/>
    <w:p w14:paraId="6E03A1C0" w14:textId="77777777" w:rsidR="00E22E74" w:rsidRPr="007E60B0" w:rsidRDefault="00E22E74" w:rsidP="007E60B0"/>
    <w:p w14:paraId="7CC76B6E" w14:textId="0058A482" w:rsidR="001E324D" w:rsidRDefault="00246223" w:rsidP="00246223">
      <w:pPr>
        <w:pStyle w:val="Heading3"/>
      </w:pPr>
      <w:r>
        <w:lastRenderedPageBreak/>
        <w:t xml:space="preserve">Edit </w:t>
      </w:r>
      <w:r w:rsidR="005F1356">
        <w:t>Album</w:t>
      </w:r>
      <w:r>
        <w:t xml:space="preserve"> Page</w:t>
      </w:r>
      <w:r w:rsidR="00AC5663">
        <w:t xml:space="preserve"> - 10p</w:t>
      </w:r>
    </w:p>
    <w:p w14:paraId="2A3C9799" w14:textId="206D9E95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>-album</w:t>
      </w:r>
      <w:r w:rsidRPr="00497E98">
        <w:rPr>
          <w:rFonts w:ascii="Consolas" w:hAnsi="Consolas"/>
          <w:b/>
          <w:bCs/>
        </w:rPr>
        <w:t>.html"</w:t>
      </w:r>
    </w:p>
    <w:p w14:paraId="70A176B2" w14:textId="050B0EA0" w:rsidR="006D03AC" w:rsidRDefault="00246223" w:rsidP="000A3B67">
      <w:pPr>
        <w:rPr>
          <w:b/>
          <w:bCs/>
        </w:rPr>
      </w:pPr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Pr="000A3B67">
        <w:rPr>
          <w:b/>
          <w:bCs/>
        </w:rPr>
        <w:t>data</w:t>
      </w:r>
      <w:r>
        <w:t xml:space="preserve"> of the </w:t>
      </w:r>
      <w:r w:rsidR="005F1356">
        <w:rPr>
          <w:b/>
          <w:bCs/>
        </w:rPr>
        <w:t>album</w:t>
      </w:r>
      <w:r>
        <w:t xml:space="preserve"> we want </w:t>
      </w:r>
      <w:r w:rsidRPr="000A3B67">
        <w:rPr>
          <w:b/>
          <w:bCs/>
        </w:rPr>
        <w:t>to edit</w:t>
      </w:r>
      <w:r w:rsidR="000A3B67" w:rsidRPr="000A3B67">
        <w:rPr>
          <w:b/>
          <w:bCs/>
        </w:rPr>
        <w:t>.</w:t>
      </w:r>
    </w:p>
    <w:p w14:paraId="044BEEB7" w14:textId="3A44EC07" w:rsidR="006D03AC" w:rsidRDefault="006D03AC" w:rsidP="000A3B67">
      <w:pPr>
        <w:rPr>
          <w:b/>
          <w:bCs/>
        </w:rPr>
      </w:pPr>
      <w:r w:rsidRPr="006D03AC">
        <w:rPr>
          <w:b/>
          <w:bCs/>
        </w:rPr>
        <w:t>Note</w:t>
      </w:r>
      <w:r w:rsidRPr="006D03AC">
        <w:t xml:space="preserve">: the price should have </w:t>
      </w:r>
      <w:r w:rsidRPr="006D03AC">
        <w:rPr>
          <w:b/>
          <w:bCs/>
        </w:rPr>
        <w:t>no</w:t>
      </w:r>
      <w:r>
        <w:rPr>
          <w:b/>
          <w:bCs/>
        </w:rPr>
        <w:t xml:space="preserve"> </w:t>
      </w:r>
      <w:r w:rsidRPr="006D03AC">
        <w:rPr>
          <w:b/>
          <w:bCs/>
        </w:rPr>
        <w:t xml:space="preserve">limit </w:t>
      </w:r>
      <w:r>
        <w:rPr>
          <w:b/>
          <w:bCs/>
        </w:rPr>
        <w:t xml:space="preserve">on the </w:t>
      </w:r>
      <w:proofErr w:type="gramStart"/>
      <w:r>
        <w:rPr>
          <w:b/>
          <w:bCs/>
        </w:rPr>
        <w:t>amount</w:t>
      </w:r>
      <w:proofErr w:type="gramEnd"/>
      <w:r>
        <w:rPr>
          <w:b/>
          <w:bCs/>
        </w:rPr>
        <w:t xml:space="preserve"> of decimal places </w:t>
      </w:r>
      <w:r w:rsidRPr="006D03AC">
        <w:t>both when it's</w:t>
      </w:r>
      <w:r w:rsidRPr="006D03AC">
        <w:rPr>
          <w:lang w:val="bg-BG"/>
        </w:rPr>
        <w:t xml:space="preserve"> </w:t>
      </w:r>
      <w:r w:rsidRPr="006D03AC">
        <w:t>shown and when it's edited.</w:t>
      </w:r>
      <w:r>
        <w:rPr>
          <w:b/>
          <w:bCs/>
        </w:rPr>
        <w:t xml:space="preserve"> </w:t>
      </w:r>
    </w:p>
    <w:p w14:paraId="3E40F772" w14:textId="7D536B65" w:rsidR="00497E98" w:rsidRDefault="000A3B67" w:rsidP="000A3B67">
      <w:r w:rsidRPr="000A3B67">
        <w:t xml:space="preserve">When you click on </w:t>
      </w:r>
      <w:r>
        <w:t xml:space="preserve">the </w:t>
      </w:r>
      <w:r w:rsidRPr="00497E98">
        <w:rPr>
          <w:rFonts w:ascii="Consolas" w:hAnsi="Consolas"/>
          <w:b/>
          <w:bCs/>
        </w:rPr>
        <w:t>"Edit</w:t>
      </w:r>
      <w:r w:rsidR="005F1356">
        <w:rPr>
          <w:rFonts w:ascii="Consolas" w:hAnsi="Consolas"/>
          <w:b/>
          <w:bCs/>
        </w:rPr>
        <w:t xml:space="preserve"> Album</w:t>
      </w:r>
      <w:r w:rsidRPr="00497E98">
        <w:rPr>
          <w:rFonts w:ascii="Consolas" w:hAnsi="Consolas"/>
          <w:b/>
          <w:bCs/>
        </w:rPr>
        <w:t>"</w:t>
      </w:r>
      <w:r>
        <w:t xml:space="preserve"> button</w:t>
      </w:r>
      <w:r w:rsidR="00497E98">
        <w:t>:</w:t>
      </w:r>
    </w:p>
    <w:p w14:paraId="6D3C699E" w14:textId="6C56E3EA" w:rsidR="000A3B67" w:rsidRDefault="00497E98" w:rsidP="002F4BD5">
      <w:pPr>
        <w:pStyle w:val="ListParagraph"/>
        <w:numPr>
          <w:ilvl w:val="0"/>
          <w:numId w:val="8"/>
        </w:numPr>
      </w:pPr>
      <w:r>
        <w:rPr>
          <w:b/>
          <w:bCs/>
        </w:rPr>
        <w:t>I</w:t>
      </w:r>
      <w:r w:rsidRPr="00497E98">
        <w:rPr>
          <w:b/>
          <w:bCs/>
        </w:rPr>
        <w:t>f</w:t>
      </w:r>
      <w:r>
        <w:t xml:space="preserve"> the </w:t>
      </w:r>
      <w:r w:rsidR="005F1356">
        <w:t>album</w:t>
      </w:r>
      <w:r>
        <w:t xml:space="preserve"> is </w:t>
      </w:r>
      <w:r w:rsidRPr="00497E98">
        <w:rPr>
          <w:b/>
          <w:bCs/>
        </w:rPr>
        <w:t>successfully edited</w:t>
      </w:r>
      <w:r w:rsidRPr="00497E98">
        <w:t>,</w:t>
      </w:r>
      <w:r>
        <w:rPr>
          <w:b/>
          <w:bCs/>
        </w:rPr>
        <w:t xml:space="preserve"> </w:t>
      </w:r>
      <w:r w:rsidR="000A3B67">
        <w:t xml:space="preserve">you should be redirected to the </w:t>
      </w:r>
      <w:r w:rsidR="000A3B67" w:rsidRPr="00497E98">
        <w:rPr>
          <w:b/>
          <w:bCs/>
        </w:rPr>
        <w:t>home page</w:t>
      </w:r>
      <w:r w:rsidR="000A3B67">
        <w:t>, showing a template for a home page with a profil</w:t>
      </w:r>
      <w:r w:rsidR="005F1356">
        <w:t>e.</w:t>
      </w:r>
    </w:p>
    <w:p w14:paraId="49DF5DF4" w14:textId="165622B4" w:rsidR="00497E98" w:rsidRDefault="00497E98" w:rsidP="002F4BD5">
      <w:pPr>
        <w:pStyle w:val="ListParagraph"/>
        <w:numPr>
          <w:ilvl w:val="0"/>
          <w:numId w:val="8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017E121C" w14:textId="77777777" w:rsidR="0014294A" w:rsidRDefault="0014294A" w:rsidP="0014294A"/>
    <w:p w14:paraId="3A2667A8" w14:textId="1C612B5A" w:rsidR="00246223" w:rsidRDefault="00E22E74" w:rsidP="00246223">
      <w:r w:rsidRPr="00E22E74">
        <w:rPr>
          <w:noProof/>
        </w:rPr>
        <w:drawing>
          <wp:inline distT="0" distB="0" distL="0" distR="0" wp14:anchorId="0939BD0F" wp14:editId="2B6FCDFF">
            <wp:extent cx="6626225" cy="3727450"/>
            <wp:effectExtent l="0" t="0" r="3175" b="6350"/>
            <wp:docPr id="27" name="Picture 27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video gam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8E50D" w14:textId="7407F6E4" w:rsidR="00E22E74" w:rsidRDefault="00E22E74" w:rsidP="00246223"/>
    <w:p w14:paraId="70977A7E" w14:textId="7E4322BD" w:rsidR="00E22E74" w:rsidRDefault="00E22E74" w:rsidP="00246223"/>
    <w:p w14:paraId="7098AD4F" w14:textId="2C3DAB42" w:rsidR="00E22E74" w:rsidRDefault="00E22E74" w:rsidP="00246223"/>
    <w:p w14:paraId="54DFCAAF" w14:textId="286F6EE5" w:rsidR="00E22E74" w:rsidRDefault="00E22E74" w:rsidP="00246223"/>
    <w:p w14:paraId="55FE206E" w14:textId="112F029E" w:rsidR="00E22E74" w:rsidRDefault="00E22E74" w:rsidP="00246223"/>
    <w:p w14:paraId="53841507" w14:textId="0D279F23" w:rsidR="00E22E74" w:rsidRDefault="00E22E74" w:rsidP="00246223"/>
    <w:p w14:paraId="4410C347" w14:textId="52205229" w:rsidR="00E22E74" w:rsidRDefault="00E22E74" w:rsidP="00246223"/>
    <w:p w14:paraId="3CFCC0CB" w14:textId="477CF3AD" w:rsidR="00E22E74" w:rsidRDefault="00E22E74" w:rsidP="00246223"/>
    <w:p w14:paraId="1F9D1C13" w14:textId="694AD1C7" w:rsidR="00E22E74" w:rsidRDefault="00E22E74" w:rsidP="00246223"/>
    <w:p w14:paraId="765EA711" w14:textId="283C26F8" w:rsidR="00E22E74" w:rsidRDefault="00E22E74" w:rsidP="00246223"/>
    <w:p w14:paraId="26AFD23C" w14:textId="42210EFB" w:rsidR="00E22E74" w:rsidRDefault="00E22E74" w:rsidP="00246223"/>
    <w:p w14:paraId="09487C18" w14:textId="3CCD4E14" w:rsidR="00E22E74" w:rsidRDefault="00E22E74" w:rsidP="00246223"/>
    <w:p w14:paraId="4ED45DC1" w14:textId="05195238" w:rsidR="00246223" w:rsidRDefault="001C39E8" w:rsidP="001C39E8">
      <w:pPr>
        <w:pStyle w:val="Heading3"/>
      </w:pPr>
      <w:r>
        <w:lastRenderedPageBreak/>
        <w:t xml:space="preserve">Delete </w:t>
      </w:r>
      <w:r w:rsidR="005F1356">
        <w:t>Album</w:t>
      </w:r>
      <w:r>
        <w:t xml:space="preserve"> Page</w:t>
      </w:r>
      <w:r w:rsidR="00AC5663">
        <w:t xml:space="preserve"> - 10p</w:t>
      </w:r>
    </w:p>
    <w:p w14:paraId="6A9369C6" w14:textId="77EB2E3B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delete</w:t>
      </w:r>
      <w:r w:rsidR="006D03AC">
        <w:rPr>
          <w:rFonts w:ascii="Consolas" w:hAnsi="Consolas"/>
          <w:b/>
          <w:bCs/>
        </w:rPr>
        <w:t>-album</w:t>
      </w:r>
      <w:r w:rsidRPr="00497E98">
        <w:rPr>
          <w:rFonts w:ascii="Consolas" w:hAnsi="Consolas"/>
          <w:b/>
          <w:bCs/>
        </w:rPr>
        <w:t>.html"</w:t>
      </w:r>
    </w:p>
    <w:p w14:paraId="779F74DC" w14:textId="6CB720B9" w:rsidR="000A3B67" w:rsidRDefault="001C39E8" w:rsidP="000A3B67"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="009F68B9">
        <w:rPr>
          <w:b/>
          <w:bCs/>
        </w:rPr>
        <w:t>album's data</w:t>
      </w:r>
      <w:r w:rsidR="000A3B67" w:rsidRPr="000A3B67">
        <w:rPr>
          <w:b/>
          <w:bCs/>
        </w:rPr>
        <w:t>,</w:t>
      </w:r>
      <w:r>
        <w:t xml:space="preserve"> and the </w:t>
      </w:r>
      <w:r w:rsidRPr="000A3B67">
        <w:rPr>
          <w:b/>
          <w:bCs/>
        </w:rPr>
        <w:t>fields</w:t>
      </w:r>
      <w:r>
        <w:t xml:space="preserve"> should be </w:t>
      </w:r>
      <w:r w:rsidRPr="000A3B67">
        <w:rPr>
          <w:b/>
          <w:bCs/>
        </w:rPr>
        <w:t>disabled</w:t>
      </w:r>
      <w:r w:rsidR="000A3B67" w:rsidRPr="000A3B67">
        <w:rPr>
          <w:b/>
          <w:bCs/>
        </w:rPr>
        <w:t xml:space="preserve">. </w:t>
      </w:r>
      <w:r w:rsidR="000A3B67" w:rsidRPr="000A3B67">
        <w:t xml:space="preserve">When you click on </w:t>
      </w:r>
      <w:r w:rsidR="000A3B67">
        <w:t xml:space="preserve">the </w:t>
      </w:r>
      <w:r w:rsidR="000A3B67" w:rsidRPr="00497E98">
        <w:rPr>
          <w:rFonts w:ascii="Consolas" w:hAnsi="Consolas"/>
          <w:b/>
          <w:bCs/>
        </w:rPr>
        <w:t>"Delete"</w:t>
      </w:r>
      <w:r w:rsidR="009F68B9" w:rsidRPr="009F68B9">
        <w:rPr>
          <w:rFonts w:cstheme="minorHAnsi"/>
        </w:rPr>
        <w:t xml:space="preserve"> button</w:t>
      </w:r>
      <w:r w:rsidR="000A3B67" w:rsidRPr="009F68B9">
        <w:rPr>
          <w:rFonts w:cstheme="minorHAnsi"/>
        </w:rPr>
        <w:t xml:space="preserve">, </w:t>
      </w:r>
      <w:r w:rsidR="000A3B67" w:rsidRPr="000A3B67">
        <w:t xml:space="preserve">the </w:t>
      </w:r>
      <w:r w:rsidR="009F68B9" w:rsidRPr="009F68B9">
        <w:rPr>
          <w:b/>
          <w:bCs/>
        </w:rPr>
        <w:t>album</w:t>
      </w:r>
      <w:r w:rsidR="000A3B67" w:rsidRPr="000A3B67">
        <w:t xml:space="preserve"> is </w:t>
      </w:r>
      <w:r w:rsidR="000A3B67" w:rsidRPr="00497E98">
        <w:rPr>
          <w:b/>
          <w:bCs/>
        </w:rPr>
        <w:t>deleted from the database</w:t>
      </w:r>
      <w:r w:rsidR="000A3B67" w:rsidRPr="000A3B67">
        <w:t xml:space="preserve">, </w:t>
      </w:r>
      <w:r w:rsidR="000A3B67">
        <w:t xml:space="preserve">and </w:t>
      </w:r>
      <w:r w:rsidR="000A3B67" w:rsidRPr="000A3B67">
        <w:t xml:space="preserve">you should be redirected to </w:t>
      </w:r>
      <w:r w:rsidR="000A3B67" w:rsidRPr="00497E98">
        <w:t>the</w:t>
      </w:r>
      <w:r w:rsidR="000A3B67" w:rsidRPr="00497E98">
        <w:rPr>
          <w:b/>
          <w:bCs/>
        </w:rPr>
        <w:t xml:space="preserve"> home page</w:t>
      </w:r>
      <w:r w:rsidR="000A3B67" w:rsidRPr="000A3B67">
        <w:t>, showing a template for a home page with a profile.</w:t>
      </w:r>
    </w:p>
    <w:p w14:paraId="4BB5498A" w14:textId="2EF62605" w:rsidR="0014294A" w:rsidRDefault="000A3B67" w:rsidP="000A3B67">
      <w:r>
        <w:t xml:space="preserve">The deleted </w:t>
      </w:r>
      <w:r w:rsidR="009F68B9">
        <w:t>album</w:t>
      </w:r>
      <w:r>
        <w:t xml:space="preserve"> should be </w:t>
      </w:r>
      <w:r w:rsidRPr="00497E98">
        <w:rPr>
          <w:b/>
          <w:bCs/>
        </w:rPr>
        <w:t>no longer visible in the app</w:t>
      </w:r>
      <w:r>
        <w:t>.</w:t>
      </w:r>
    </w:p>
    <w:p w14:paraId="341D560C" w14:textId="77777777" w:rsidR="0014294A" w:rsidRDefault="0014294A" w:rsidP="000A3B67"/>
    <w:p w14:paraId="6473A2A1" w14:textId="4D57DEE4" w:rsidR="001C39E8" w:rsidRDefault="00E22E74" w:rsidP="001C39E8">
      <w:r w:rsidRPr="00E22E74">
        <w:rPr>
          <w:noProof/>
        </w:rPr>
        <w:drawing>
          <wp:inline distT="0" distB="0" distL="0" distR="0" wp14:anchorId="077DFDB8" wp14:editId="262D893C">
            <wp:extent cx="6626225" cy="3723640"/>
            <wp:effectExtent l="0" t="0" r="3175" b="0"/>
            <wp:docPr id="28" name="Picture 28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video gam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EB934" w14:textId="32E3DAB4" w:rsidR="00E22E74" w:rsidRDefault="00E22E74" w:rsidP="001C39E8"/>
    <w:p w14:paraId="6A4A0AEC" w14:textId="3591F047" w:rsidR="00E22E74" w:rsidRDefault="00E22E74" w:rsidP="001C39E8"/>
    <w:p w14:paraId="3ABBA6E4" w14:textId="4BFE3D2A" w:rsidR="00E22E74" w:rsidRDefault="00E22E74" w:rsidP="001C39E8"/>
    <w:p w14:paraId="737D40E8" w14:textId="272FFD84" w:rsidR="00E22E74" w:rsidRDefault="00E22E74" w:rsidP="001C39E8"/>
    <w:p w14:paraId="771D86E5" w14:textId="42CCE625" w:rsidR="00E22E74" w:rsidRDefault="00E22E74" w:rsidP="001C39E8"/>
    <w:p w14:paraId="49A5E318" w14:textId="7C05FEC2" w:rsidR="00E22E74" w:rsidRDefault="00E22E74" w:rsidP="001C39E8"/>
    <w:p w14:paraId="0D0B6006" w14:textId="086F904A" w:rsidR="00E22E74" w:rsidRDefault="00E22E74" w:rsidP="001C39E8"/>
    <w:p w14:paraId="3AFF0CA6" w14:textId="659504C2" w:rsidR="00E22E74" w:rsidRDefault="00E22E74" w:rsidP="001C39E8"/>
    <w:p w14:paraId="20E4791E" w14:textId="78074A4A" w:rsidR="00E22E74" w:rsidRDefault="00E22E74" w:rsidP="001C39E8"/>
    <w:p w14:paraId="4AB9E348" w14:textId="5851184C" w:rsidR="00E22E74" w:rsidRDefault="00E22E74" w:rsidP="001C39E8"/>
    <w:p w14:paraId="3A1DFEF7" w14:textId="2BCB1E07" w:rsidR="00E22E74" w:rsidRDefault="00E22E74" w:rsidP="001C39E8"/>
    <w:p w14:paraId="2A4BB348" w14:textId="3529A899" w:rsidR="00E22E74" w:rsidRDefault="00E22E74" w:rsidP="001C39E8"/>
    <w:p w14:paraId="1A35CE73" w14:textId="77777777" w:rsidR="00E22E74" w:rsidRDefault="00E22E74" w:rsidP="001C39E8"/>
    <w:p w14:paraId="5C6C488E" w14:textId="01B8721D" w:rsidR="00B022ED" w:rsidRDefault="00B022ED" w:rsidP="00B022ED">
      <w:pPr>
        <w:pStyle w:val="Heading3"/>
      </w:pPr>
      <w:r>
        <w:lastRenderedPageBreak/>
        <w:t xml:space="preserve">Profile </w:t>
      </w:r>
      <w:r w:rsidR="007E60B0">
        <w:t xml:space="preserve">Details </w:t>
      </w:r>
      <w:r>
        <w:t>Page</w:t>
      </w:r>
      <w:r w:rsidR="00AC5663">
        <w:t xml:space="preserve"> - 10p</w:t>
      </w:r>
    </w:p>
    <w:p w14:paraId="414C2C50" w14:textId="540A8B9C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</w:t>
      </w:r>
      <w:r w:rsidR="007E60B0">
        <w:rPr>
          <w:rFonts w:ascii="Consolas" w:hAnsi="Consolas"/>
          <w:b/>
          <w:bCs/>
        </w:rPr>
        <w:t>-details</w:t>
      </w:r>
      <w:r w:rsidRPr="00497E98">
        <w:rPr>
          <w:rFonts w:ascii="Consolas" w:hAnsi="Consolas"/>
          <w:b/>
          <w:bCs/>
        </w:rPr>
        <w:t>.html"</w:t>
      </w:r>
    </w:p>
    <w:p w14:paraId="27846AAB" w14:textId="387E0916" w:rsidR="000A3B67" w:rsidRDefault="000A3B67" w:rsidP="000A3B67">
      <w:r>
        <w:t xml:space="preserve">This page contains the </w:t>
      </w:r>
      <w:r w:rsidRPr="009F68B9">
        <w:rPr>
          <w:b/>
          <w:bCs/>
        </w:rPr>
        <w:t>user</w:t>
      </w:r>
      <w:r w:rsidR="009F68B9">
        <w:rPr>
          <w:b/>
          <w:bCs/>
        </w:rPr>
        <w:t xml:space="preserve">'s </w:t>
      </w:r>
      <w:r w:rsidRPr="009F68B9">
        <w:rPr>
          <w:b/>
          <w:bCs/>
        </w:rPr>
        <w:t>data</w:t>
      </w:r>
      <w:r>
        <w:t>. It</w:t>
      </w:r>
      <w:r w:rsidRPr="000A3B67">
        <w:t xml:space="preserve"> should have the following:</w:t>
      </w:r>
    </w:p>
    <w:p w14:paraId="534F4817" w14:textId="6D88745A" w:rsidR="009F68B9" w:rsidRDefault="009F68B9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6D03AC" w:rsidRPr="006D03AC">
        <w:rPr>
          <w:b/>
          <w:bCs/>
        </w:rPr>
        <w:t>default</w:t>
      </w:r>
      <w:r w:rsidR="006D03AC">
        <w:t xml:space="preserve"> </w:t>
      </w:r>
      <w:r w:rsidRPr="009F68B9">
        <w:rPr>
          <w:b/>
          <w:bCs/>
        </w:rPr>
        <w:t>profile</w:t>
      </w:r>
      <w:r>
        <w:t xml:space="preserve"> </w:t>
      </w:r>
      <w:r w:rsidRPr="00497E98">
        <w:rPr>
          <w:b/>
          <w:bCs/>
        </w:rPr>
        <w:t>image</w:t>
      </w:r>
      <w:r w:rsidR="006D03AC">
        <w:rPr>
          <w:b/>
          <w:bCs/>
        </w:rPr>
        <w:t xml:space="preserve"> (</w:t>
      </w:r>
      <w:r w:rsidR="0069275D">
        <w:rPr>
          <w:b/>
          <w:bCs/>
        </w:rPr>
        <w:t>as a source link in the HTML code</w:t>
      </w:r>
      <w:r w:rsidR="006D03AC">
        <w:rPr>
          <w:b/>
          <w:bCs/>
        </w:rPr>
        <w:t>)</w:t>
      </w:r>
    </w:p>
    <w:p w14:paraId="40091732" w14:textId="5C645166" w:rsidR="000A3B67" w:rsidRPr="009F68B9" w:rsidRDefault="000A3B67" w:rsidP="009F68B9">
      <w:pPr>
        <w:pStyle w:val="ListParagraph"/>
        <w:numPr>
          <w:ilvl w:val="0"/>
          <w:numId w:val="6"/>
        </w:numPr>
      </w:pPr>
      <w:r>
        <w:t xml:space="preserve">The </w:t>
      </w:r>
      <w:r w:rsidR="009F68B9" w:rsidRPr="009F68B9">
        <w:rPr>
          <w:b/>
          <w:bCs/>
        </w:rPr>
        <w:t>username</w:t>
      </w:r>
    </w:p>
    <w:p w14:paraId="0F939A9D" w14:textId="4E602163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rPr>
          <w:b/>
          <w:bCs/>
        </w:rPr>
        <w:t xml:space="preserve"> email</w:t>
      </w:r>
    </w:p>
    <w:p w14:paraId="39D6881A" w14:textId="6B314942" w:rsidR="009F68B9" w:rsidRDefault="009F68B9" w:rsidP="009F68B9">
      <w:pPr>
        <w:pStyle w:val="ListParagraph"/>
        <w:numPr>
          <w:ilvl w:val="0"/>
          <w:numId w:val="6"/>
        </w:numPr>
      </w:pPr>
      <w:r w:rsidRPr="009F68B9">
        <w:t>The</w:t>
      </w:r>
      <w:r>
        <w:t xml:space="preserve"> </w:t>
      </w:r>
      <w:r w:rsidRPr="009F68B9">
        <w:rPr>
          <w:b/>
          <w:bCs/>
        </w:rPr>
        <w:t>age</w:t>
      </w:r>
      <w:r>
        <w:t xml:space="preserve">, if it is entered; Otherwise, ignore </w:t>
      </w:r>
      <w:r w:rsidR="0069275D">
        <w:t>the</w:t>
      </w:r>
      <w:r>
        <w:t xml:space="preserve"> line</w:t>
      </w:r>
      <w:r w:rsidR="0069275D">
        <w:t xml:space="preserve"> (do not show anything)</w:t>
      </w:r>
    </w:p>
    <w:p w14:paraId="40619EA0" w14:textId="0F9DBE19" w:rsidR="009F68B9" w:rsidRDefault="009F68B9" w:rsidP="009F68B9">
      <w:pPr>
        <w:pStyle w:val="ListParagraph"/>
        <w:numPr>
          <w:ilvl w:val="0"/>
          <w:numId w:val="6"/>
        </w:numPr>
      </w:pPr>
      <w:r>
        <w:t>The total number of albums existing at the moment</w:t>
      </w:r>
      <w:r>
        <w:rPr>
          <w:lang w:val="bg-BG"/>
        </w:rPr>
        <w:t xml:space="preserve"> </w:t>
      </w:r>
      <w:r>
        <w:t>in this app</w:t>
      </w:r>
    </w:p>
    <w:p w14:paraId="3F617313" w14:textId="4193BFDA" w:rsidR="000A3B67" w:rsidRPr="007E60B0" w:rsidRDefault="000A3B67" w:rsidP="009F68B9">
      <w:pPr>
        <w:pStyle w:val="ListParagraph"/>
        <w:numPr>
          <w:ilvl w:val="0"/>
          <w:numId w:val="6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"</w:t>
      </w:r>
      <w:r>
        <w:t xml:space="preserve"> button that leads to the </w:t>
      </w:r>
      <w:r w:rsidRPr="00497E98">
        <w:rPr>
          <w:b/>
          <w:bCs/>
        </w:rPr>
        <w:t>delete profile page</w:t>
      </w:r>
    </w:p>
    <w:p w14:paraId="4932DD52" w14:textId="1D3DD597" w:rsidR="000A3B67" w:rsidRDefault="00E22E74" w:rsidP="000A3B67">
      <w:pPr>
        <w:rPr>
          <w:lang w:val="bg-BG"/>
        </w:rPr>
      </w:pPr>
      <w:r w:rsidRPr="00E22E74">
        <w:rPr>
          <w:noProof/>
          <w:lang w:val="bg-BG"/>
        </w:rPr>
        <w:drawing>
          <wp:inline distT="0" distB="0" distL="0" distR="0" wp14:anchorId="347D98D5" wp14:editId="1C1EB92F">
            <wp:extent cx="6626225" cy="3727450"/>
            <wp:effectExtent l="0" t="0" r="3175" b="6350"/>
            <wp:docPr id="29" name="Picture 29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video gam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7C417" w14:textId="3E6A9613" w:rsidR="00E22E74" w:rsidRDefault="00E22E74" w:rsidP="000A3B67">
      <w:pPr>
        <w:rPr>
          <w:lang w:val="bg-BG"/>
        </w:rPr>
      </w:pPr>
    </w:p>
    <w:p w14:paraId="1A0C2A13" w14:textId="5FB6E634" w:rsidR="00E22E74" w:rsidRDefault="00E22E74" w:rsidP="000A3B67">
      <w:pPr>
        <w:rPr>
          <w:lang w:val="bg-BG"/>
        </w:rPr>
      </w:pPr>
    </w:p>
    <w:p w14:paraId="06AA47CA" w14:textId="4D90BD44" w:rsidR="00E22E74" w:rsidRDefault="00E22E74" w:rsidP="000A3B67">
      <w:pPr>
        <w:rPr>
          <w:lang w:val="bg-BG"/>
        </w:rPr>
      </w:pPr>
    </w:p>
    <w:p w14:paraId="44B9ABF9" w14:textId="22075A3B" w:rsidR="00E22E74" w:rsidRDefault="00E22E74" w:rsidP="000A3B67">
      <w:pPr>
        <w:rPr>
          <w:lang w:val="bg-BG"/>
        </w:rPr>
      </w:pPr>
    </w:p>
    <w:p w14:paraId="0F1D5D0F" w14:textId="7487B0D5" w:rsidR="00E22E74" w:rsidRDefault="00E22E74" w:rsidP="000A3B67">
      <w:pPr>
        <w:rPr>
          <w:lang w:val="bg-BG"/>
        </w:rPr>
      </w:pPr>
    </w:p>
    <w:p w14:paraId="1497D7EA" w14:textId="2042DB4A" w:rsidR="00E22E74" w:rsidRDefault="00E22E74" w:rsidP="000A3B67">
      <w:pPr>
        <w:rPr>
          <w:lang w:val="bg-BG"/>
        </w:rPr>
      </w:pPr>
    </w:p>
    <w:p w14:paraId="3FE370F6" w14:textId="1371675C" w:rsidR="00E22E74" w:rsidRDefault="00E22E74" w:rsidP="000A3B67">
      <w:pPr>
        <w:rPr>
          <w:lang w:val="bg-BG"/>
        </w:rPr>
      </w:pPr>
    </w:p>
    <w:p w14:paraId="0096EDAC" w14:textId="39288A45" w:rsidR="00E22E74" w:rsidRDefault="00E22E74" w:rsidP="000A3B67">
      <w:pPr>
        <w:rPr>
          <w:lang w:val="bg-BG"/>
        </w:rPr>
      </w:pPr>
    </w:p>
    <w:p w14:paraId="634D480A" w14:textId="26D19E2C" w:rsidR="00E22E74" w:rsidRDefault="00E22E74" w:rsidP="000A3B67">
      <w:pPr>
        <w:rPr>
          <w:lang w:val="bg-BG"/>
        </w:rPr>
      </w:pPr>
    </w:p>
    <w:p w14:paraId="52ADBF19" w14:textId="6E88F600" w:rsidR="00E22E74" w:rsidRDefault="00E22E74" w:rsidP="000A3B67">
      <w:pPr>
        <w:rPr>
          <w:lang w:val="bg-BG"/>
        </w:rPr>
      </w:pPr>
    </w:p>
    <w:p w14:paraId="175248A0" w14:textId="77777777" w:rsidR="00E22E74" w:rsidRPr="009F68B9" w:rsidRDefault="00E22E74" w:rsidP="000A3B67">
      <w:pPr>
        <w:rPr>
          <w:lang w:val="bg-BG"/>
        </w:rPr>
      </w:pPr>
    </w:p>
    <w:p w14:paraId="0D05A925" w14:textId="0D0992F2" w:rsidR="00E7206F" w:rsidRDefault="00E7206F" w:rsidP="00E7206F">
      <w:pPr>
        <w:pStyle w:val="Heading3"/>
      </w:pPr>
      <w:r>
        <w:lastRenderedPageBreak/>
        <w:t>Delete Profile Page</w:t>
      </w:r>
      <w:r w:rsidR="00AC5663">
        <w:t xml:space="preserve"> - 15p</w:t>
      </w:r>
    </w:p>
    <w:p w14:paraId="4341CD6C" w14:textId="036E887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-delete.html"</w:t>
      </w:r>
    </w:p>
    <w:p w14:paraId="7ACE4C17" w14:textId="7227FCBC" w:rsidR="00E7206F" w:rsidRPr="000A3B67" w:rsidRDefault="00E7206F" w:rsidP="00E7206F">
      <w:r>
        <w:t xml:space="preserve">Deleting a profile should delete </w:t>
      </w:r>
      <w:r w:rsidR="000A3B67">
        <w:t>the profile info and</w:t>
      </w:r>
      <w:r>
        <w:t xml:space="preserve"> </w:t>
      </w:r>
      <w:r w:rsidRPr="00E7206F">
        <w:rPr>
          <w:b/>
          <w:bCs/>
        </w:rPr>
        <w:t xml:space="preserve">all </w:t>
      </w:r>
      <w:r w:rsidR="006D03AC">
        <w:rPr>
          <w:b/>
          <w:bCs/>
        </w:rPr>
        <w:t>albums</w:t>
      </w:r>
      <w:r w:rsidR="000A3B67">
        <w:rPr>
          <w:b/>
          <w:bCs/>
        </w:rPr>
        <w:t xml:space="preserve">. </w:t>
      </w:r>
      <w:r w:rsidR="000A3B67" w:rsidRPr="000A3B67">
        <w:t xml:space="preserve">After </w:t>
      </w:r>
      <w:r w:rsidR="000A3B67" w:rsidRPr="00497E98">
        <w:rPr>
          <w:b/>
          <w:bCs/>
        </w:rPr>
        <w:t>deletion</w:t>
      </w:r>
      <w:r w:rsidR="000A3B67" w:rsidRPr="000A3B67">
        <w:t>, the user sh</w:t>
      </w:r>
      <w:r w:rsidR="000A3B67">
        <w:t>o</w:t>
      </w:r>
      <w:r w:rsidR="000A3B67" w:rsidRPr="000A3B67">
        <w:t xml:space="preserve">uld be redirected to </w:t>
      </w:r>
      <w:r w:rsidR="000A3B67">
        <w:t xml:space="preserve">the </w:t>
      </w:r>
      <w:r w:rsidR="000A3B67" w:rsidRPr="00497E98">
        <w:rPr>
          <w:b/>
          <w:bCs/>
        </w:rPr>
        <w:t>home page with no profile</w:t>
      </w:r>
      <w:r w:rsidR="000A3B67" w:rsidRPr="000A3B67">
        <w:t>.</w:t>
      </w:r>
    </w:p>
    <w:p w14:paraId="7BB239B5" w14:textId="00FEB327" w:rsidR="00E7206F" w:rsidRDefault="00E22E74" w:rsidP="00E7206F">
      <w:r w:rsidRPr="00E22E74">
        <w:rPr>
          <w:noProof/>
        </w:rPr>
        <w:drawing>
          <wp:inline distT="0" distB="0" distL="0" distR="0" wp14:anchorId="462B7F2A" wp14:editId="3DC1F7BD">
            <wp:extent cx="6626225" cy="3727450"/>
            <wp:effectExtent l="0" t="0" r="3175" b="6350"/>
            <wp:docPr id="30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CD744" w14:textId="77777777" w:rsidR="00490905" w:rsidRPr="00E7206F" w:rsidRDefault="00490905" w:rsidP="00E7206F"/>
    <w:sectPr w:rsidR="00490905" w:rsidRPr="00E7206F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128C1" w14:textId="77777777" w:rsidR="00E921F2" w:rsidRDefault="00E921F2" w:rsidP="008068A2">
      <w:pPr>
        <w:spacing w:after="0" w:line="240" w:lineRule="auto"/>
      </w:pPr>
      <w:r>
        <w:separator/>
      </w:r>
    </w:p>
  </w:endnote>
  <w:endnote w:type="continuationSeparator" w:id="0">
    <w:p w14:paraId="5DEBA4C5" w14:textId="77777777" w:rsidR="00E921F2" w:rsidRDefault="00E921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8388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 –</w:t>
                          </w:r>
                          <w:r w:rsidR="00031299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03129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8388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>SoftUni –</w:t>
                    </w:r>
                    <w:r w:rsidR="00031299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03129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BADCA" w14:textId="77777777" w:rsidR="00E921F2" w:rsidRDefault="00E921F2" w:rsidP="008068A2">
      <w:pPr>
        <w:spacing w:after="0" w:line="240" w:lineRule="auto"/>
      </w:pPr>
      <w:r>
        <w:separator/>
      </w:r>
    </w:p>
  </w:footnote>
  <w:footnote w:type="continuationSeparator" w:id="0">
    <w:p w14:paraId="69E45422" w14:textId="77777777" w:rsidR="00E921F2" w:rsidRDefault="00E921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0432DD"/>
    <w:multiLevelType w:val="hybridMultilevel"/>
    <w:tmpl w:val="EB70C51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2DD87088"/>
    <w:multiLevelType w:val="hybridMultilevel"/>
    <w:tmpl w:val="9178537A"/>
    <w:lvl w:ilvl="0" w:tplc="DCECFD4A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90C86"/>
    <w:multiLevelType w:val="hybridMultilevel"/>
    <w:tmpl w:val="3CB4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B2BE8"/>
    <w:multiLevelType w:val="hybridMultilevel"/>
    <w:tmpl w:val="1D5A55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A1112F6"/>
    <w:multiLevelType w:val="hybridMultilevel"/>
    <w:tmpl w:val="334EAF2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5D60058B"/>
    <w:multiLevelType w:val="hybridMultilevel"/>
    <w:tmpl w:val="9DCAC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FD02A4"/>
    <w:multiLevelType w:val="hybridMultilevel"/>
    <w:tmpl w:val="6E60D73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62675DB0"/>
    <w:multiLevelType w:val="hybridMultilevel"/>
    <w:tmpl w:val="0210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F5C7A"/>
    <w:multiLevelType w:val="hybridMultilevel"/>
    <w:tmpl w:val="D6D429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F54FD"/>
    <w:multiLevelType w:val="hybridMultilevel"/>
    <w:tmpl w:val="8620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9"/>
  </w:num>
  <w:num w:numId="5">
    <w:abstractNumId w:val="4"/>
  </w:num>
  <w:num w:numId="6">
    <w:abstractNumId w:val="11"/>
  </w:num>
  <w:num w:numId="7">
    <w:abstractNumId w:val="2"/>
  </w:num>
  <w:num w:numId="8">
    <w:abstractNumId w:val="7"/>
  </w:num>
  <w:num w:numId="9">
    <w:abstractNumId w:val="8"/>
  </w:num>
  <w:num w:numId="10">
    <w:abstractNumId w:val="3"/>
  </w:num>
  <w:num w:numId="11">
    <w:abstractNumId w:val="5"/>
  </w:num>
  <w:num w:numId="12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sDQzMzU1NTYxMDNT0lEKTi0uzszPAykwNKkFAH+Wcx8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1299"/>
    <w:rsid w:val="00046525"/>
    <w:rsid w:val="00057686"/>
    <w:rsid w:val="00064D15"/>
    <w:rsid w:val="0008559D"/>
    <w:rsid w:val="00086727"/>
    <w:rsid w:val="0009209B"/>
    <w:rsid w:val="000A3B67"/>
    <w:rsid w:val="000A6794"/>
    <w:rsid w:val="000B39E6"/>
    <w:rsid w:val="000B56F0"/>
    <w:rsid w:val="000C5361"/>
    <w:rsid w:val="000D2CF4"/>
    <w:rsid w:val="000D6F6E"/>
    <w:rsid w:val="00103906"/>
    <w:rsid w:val="00106830"/>
    <w:rsid w:val="001275B9"/>
    <w:rsid w:val="0013721B"/>
    <w:rsid w:val="0014294A"/>
    <w:rsid w:val="00142C75"/>
    <w:rsid w:val="001449E8"/>
    <w:rsid w:val="00147A3C"/>
    <w:rsid w:val="001619DF"/>
    <w:rsid w:val="00164B63"/>
    <w:rsid w:val="00164CDC"/>
    <w:rsid w:val="00167CF1"/>
    <w:rsid w:val="00171021"/>
    <w:rsid w:val="00175E1D"/>
    <w:rsid w:val="001837BD"/>
    <w:rsid w:val="00183A2C"/>
    <w:rsid w:val="001906C9"/>
    <w:rsid w:val="001A6728"/>
    <w:rsid w:val="001B7060"/>
    <w:rsid w:val="001C1FCD"/>
    <w:rsid w:val="001C39E8"/>
    <w:rsid w:val="001D2464"/>
    <w:rsid w:val="001D50AE"/>
    <w:rsid w:val="001E1161"/>
    <w:rsid w:val="001E324D"/>
    <w:rsid w:val="001E3FEF"/>
    <w:rsid w:val="00202683"/>
    <w:rsid w:val="00215FCE"/>
    <w:rsid w:val="002326A7"/>
    <w:rsid w:val="00232E7D"/>
    <w:rsid w:val="00246223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BD5"/>
    <w:rsid w:val="00303F6E"/>
    <w:rsid w:val="00305122"/>
    <w:rsid w:val="003230CF"/>
    <w:rsid w:val="0033212E"/>
    <w:rsid w:val="0033490F"/>
    <w:rsid w:val="0037502D"/>
    <w:rsid w:val="00380A57"/>
    <w:rsid w:val="003817EF"/>
    <w:rsid w:val="00382A45"/>
    <w:rsid w:val="003A1601"/>
    <w:rsid w:val="003A33F9"/>
    <w:rsid w:val="003A5602"/>
    <w:rsid w:val="003B0278"/>
    <w:rsid w:val="003B1846"/>
    <w:rsid w:val="003B4EAD"/>
    <w:rsid w:val="003B6A53"/>
    <w:rsid w:val="003C7CD6"/>
    <w:rsid w:val="003E1013"/>
    <w:rsid w:val="003E167F"/>
    <w:rsid w:val="003E2A3C"/>
    <w:rsid w:val="003E2F33"/>
    <w:rsid w:val="003E6BFB"/>
    <w:rsid w:val="003F1864"/>
    <w:rsid w:val="0041081C"/>
    <w:rsid w:val="004311CA"/>
    <w:rsid w:val="00466213"/>
    <w:rsid w:val="0047331A"/>
    <w:rsid w:val="0047640B"/>
    <w:rsid w:val="0047644B"/>
    <w:rsid w:val="00476D4B"/>
    <w:rsid w:val="00485E0C"/>
    <w:rsid w:val="00490905"/>
    <w:rsid w:val="00491748"/>
    <w:rsid w:val="00497E98"/>
    <w:rsid w:val="004A7E77"/>
    <w:rsid w:val="004B0253"/>
    <w:rsid w:val="004C0A80"/>
    <w:rsid w:val="004D03E1"/>
    <w:rsid w:val="004D29A9"/>
    <w:rsid w:val="004E0D4F"/>
    <w:rsid w:val="004E2613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356"/>
    <w:rsid w:val="00600083"/>
    <w:rsid w:val="00604363"/>
    <w:rsid w:val="00624212"/>
    <w:rsid w:val="006242A9"/>
    <w:rsid w:val="00624DCF"/>
    <w:rsid w:val="0063342B"/>
    <w:rsid w:val="00640502"/>
    <w:rsid w:val="00642942"/>
    <w:rsid w:val="00642AA2"/>
    <w:rsid w:val="00644D27"/>
    <w:rsid w:val="006640AE"/>
    <w:rsid w:val="00670041"/>
    <w:rsid w:val="00671FE2"/>
    <w:rsid w:val="00686C0C"/>
    <w:rsid w:val="0069275D"/>
    <w:rsid w:val="00695634"/>
    <w:rsid w:val="006A2531"/>
    <w:rsid w:val="006D03AC"/>
    <w:rsid w:val="006D239A"/>
    <w:rsid w:val="006E1302"/>
    <w:rsid w:val="006E2245"/>
    <w:rsid w:val="006E55B4"/>
    <w:rsid w:val="006E7E50"/>
    <w:rsid w:val="00704432"/>
    <w:rsid w:val="007051DF"/>
    <w:rsid w:val="00724DA4"/>
    <w:rsid w:val="00760D9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0B0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449"/>
    <w:rsid w:val="00972C7F"/>
    <w:rsid w:val="00976E46"/>
    <w:rsid w:val="009A0F86"/>
    <w:rsid w:val="009B4FB4"/>
    <w:rsid w:val="009C0C39"/>
    <w:rsid w:val="009D1805"/>
    <w:rsid w:val="009D73F0"/>
    <w:rsid w:val="009E1A09"/>
    <w:rsid w:val="009F68B9"/>
    <w:rsid w:val="00A014D1"/>
    <w:rsid w:val="00A02545"/>
    <w:rsid w:val="00A025E6"/>
    <w:rsid w:val="00A05555"/>
    <w:rsid w:val="00A06D89"/>
    <w:rsid w:val="00A35790"/>
    <w:rsid w:val="00A36D8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5663"/>
    <w:rsid w:val="00AC60FE"/>
    <w:rsid w:val="00AC77AD"/>
    <w:rsid w:val="00AD3214"/>
    <w:rsid w:val="00AD40C9"/>
    <w:rsid w:val="00AE05D3"/>
    <w:rsid w:val="00AE355A"/>
    <w:rsid w:val="00AE4EA2"/>
    <w:rsid w:val="00B022ED"/>
    <w:rsid w:val="00B148DD"/>
    <w:rsid w:val="00B2472A"/>
    <w:rsid w:val="00B3535E"/>
    <w:rsid w:val="00B567F6"/>
    <w:rsid w:val="00B56DF3"/>
    <w:rsid w:val="00B576BB"/>
    <w:rsid w:val="00B57A5C"/>
    <w:rsid w:val="00B6185B"/>
    <w:rsid w:val="00B638EB"/>
    <w:rsid w:val="00B63DED"/>
    <w:rsid w:val="00B67780"/>
    <w:rsid w:val="00B753E7"/>
    <w:rsid w:val="00B8117A"/>
    <w:rsid w:val="00B86AF3"/>
    <w:rsid w:val="00B9309B"/>
    <w:rsid w:val="00BA1F40"/>
    <w:rsid w:val="00BA4820"/>
    <w:rsid w:val="00BA704D"/>
    <w:rsid w:val="00BB05FA"/>
    <w:rsid w:val="00BB5B10"/>
    <w:rsid w:val="00BC368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27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1A8"/>
    <w:rsid w:val="00D22895"/>
    <w:rsid w:val="00D3404A"/>
    <w:rsid w:val="00D36D54"/>
    <w:rsid w:val="00D43177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E74"/>
    <w:rsid w:val="00E24C6A"/>
    <w:rsid w:val="00E25811"/>
    <w:rsid w:val="00E32F85"/>
    <w:rsid w:val="00E36FD8"/>
    <w:rsid w:val="00E37380"/>
    <w:rsid w:val="00E465C4"/>
    <w:rsid w:val="00E63F64"/>
    <w:rsid w:val="00E7206F"/>
    <w:rsid w:val="00E74623"/>
    <w:rsid w:val="00E80E3D"/>
    <w:rsid w:val="00E86D42"/>
    <w:rsid w:val="00E870B8"/>
    <w:rsid w:val="00E921F2"/>
    <w:rsid w:val="00EA1019"/>
    <w:rsid w:val="00EA2488"/>
    <w:rsid w:val="00EA3B29"/>
    <w:rsid w:val="00EB3710"/>
    <w:rsid w:val="00EB7421"/>
    <w:rsid w:val="00EC0F51"/>
    <w:rsid w:val="00EC36F5"/>
    <w:rsid w:val="00EC5A4D"/>
    <w:rsid w:val="00EC7F53"/>
    <w:rsid w:val="00ED0DEA"/>
    <w:rsid w:val="00ED73C4"/>
    <w:rsid w:val="00F20B48"/>
    <w:rsid w:val="00F2490D"/>
    <w:rsid w:val="00F258BA"/>
    <w:rsid w:val="00F27E9C"/>
    <w:rsid w:val="00F41F41"/>
    <w:rsid w:val="00F46918"/>
    <w:rsid w:val="00F46DDE"/>
    <w:rsid w:val="00F655ED"/>
    <w:rsid w:val="00F66823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44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3197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538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353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0366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889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00/" TargetMode="External"/><Relationship Id="rId13" Type="http://schemas.openxmlformats.org/officeDocument/2006/relationships/hyperlink" Target="http://localhost:8000/profile/details/" TargetMode="External"/><Relationship Id="rId18" Type="http://schemas.openxmlformats.org/officeDocument/2006/relationships/image" Target="media/image4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://localhost:8000/album/delete/%3cid" TargetMode="Externa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8000/album/edit/%3cid" TargetMode="External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theme" Target="theme/theme1.xml"/><Relationship Id="rId10" Type="http://schemas.openxmlformats.org/officeDocument/2006/relationships/hyperlink" Target="http://localhost:8000/album/details/%3cid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://localhost:8000/album" TargetMode="External"/><Relationship Id="rId14" Type="http://schemas.openxmlformats.org/officeDocument/2006/relationships/hyperlink" Target="http://localhost:8000/profile/delete" TargetMode="External"/><Relationship Id="rId22" Type="http://schemas.openxmlformats.org/officeDocument/2006/relationships/image" Target="media/image8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60.png"/><Relationship Id="rId7" Type="http://schemas.openxmlformats.org/officeDocument/2006/relationships/image" Target="media/image1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41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9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F3216-25B2-40A2-8776-83FFF12D8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3</TotalTime>
  <Pages>1</Pages>
  <Words>990</Words>
  <Characters>56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Basics - Exam Prep</vt:lpstr>
    </vt:vector>
  </TitlesOfParts>
  <Company>SoftUni – https://softuni.org</Company>
  <LinksUpToDate>false</LinksUpToDate>
  <CharactersWithSpaces>6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Basics -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Mirai Mustafov</cp:lastModifiedBy>
  <cp:revision>23</cp:revision>
  <cp:lastPrinted>2015-10-26T22:35:00Z</cp:lastPrinted>
  <dcterms:created xsi:type="dcterms:W3CDTF">2022-02-01T15:50:00Z</dcterms:created>
  <dcterms:modified xsi:type="dcterms:W3CDTF">2022-10-28T22:05:00Z</dcterms:modified>
  <cp:category>computer programming;programming;software development;software engineering</cp:category>
</cp:coreProperties>
</file>